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FAC13" w14:textId="77777777" w:rsidR="003077A7" w:rsidRDefault="003077A7" w:rsidP="003077A7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</w:p>
    <w:p w14:paraId="1949FC87" w14:textId="77777777" w:rsidR="003636A8" w:rsidRPr="003636A8" w:rsidRDefault="003636A8" w:rsidP="003636A8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 w:rsidRPr="003636A8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Wniosek o zmianę zezwolenia na prowadzenie prac badawczych nad </w:t>
      </w:r>
    </w:p>
    <w:p w14:paraId="4669810A" w14:textId="77777777" w:rsidR="003636A8" w:rsidRPr="003636A8" w:rsidRDefault="003636A8" w:rsidP="003636A8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 w:rsidRPr="003636A8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pojazdami zautomatyzowanymi lub pojazdami w pełni </w:t>
      </w:r>
    </w:p>
    <w:p w14:paraId="251A486D" w14:textId="588826BC" w:rsidR="004A7322" w:rsidRDefault="003636A8" w:rsidP="003636A8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 w:rsidRPr="003636A8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zautomatyzowanymi na drogach publicznych</w:t>
      </w:r>
    </w:p>
    <w:p w14:paraId="343A3FEF" w14:textId="77777777" w:rsidR="003636A8" w:rsidRPr="003077A7" w:rsidRDefault="003636A8" w:rsidP="003636A8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</w:p>
    <w:tbl>
      <w:tblPr>
        <w:tblStyle w:val="Tabela-Siatka1"/>
        <w:tblW w:w="9169" w:type="dxa"/>
        <w:tblLook w:val="04A0" w:firstRow="1" w:lastRow="0" w:firstColumn="1" w:lastColumn="0" w:noHBand="0" w:noVBand="1"/>
      </w:tblPr>
      <w:tblGrid>
        <w:gridCol w:w="9169"/>
      </w:tblGrid>
      <w:tr w:rsidR="004A7322" w:rsidRPr="00C55A7C" w14:paraId="18162871" w14:textId="77777777" w:rsidTr="00CF4E80">
        <w:trPr>
          <w:trHeight w:val="881"/>
        </w:trPr>
        <w:tc>
          <w:tcPr>
            <w:tcW w:w="9169" w:type="dxa"/>
            <w:shd w:val="clear" w:color="auto" w:fill="E7E6E6" w:themeFill="background2"/>
          </w:tcPr>
          <w:p w14:paraId="507B68EF" w14:textId="57A78212" w:rsidR="004A7322" w:rsidRDefault="003636A8" w:rsidP="00CF4E80">
            <w:pPr>
              <w:jc w:val="both"/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</w:pPr>
            <w:r w:rsidRPr="003636A8"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  <w:t>Wypełnia Krajowy Koordynator Prac Badawczych</w:t>
            </w:r>
          </w:p>
          <w:p w14:paraId="3BA91629" w14:textId="77777777" w:rsidR="003636A8" w:rsidRPr="00D570C0" w:rsidRDefault="003636A8" w:rsidP="00CF4E80">
            <w:pPr>
              <w:jc w:val="both"/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</w:pPr>
          </w:p>
          <w:p w14:paraId="297567A7" w14:textId="77777777" w:rsidR="004A7322" w:rsidRPr="00B7361E" w:rsidRDefault="004A7322" w:rsidP="00CF4E80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val="pl-PL" w:eastAsia="en-US"/>
              </w:rPr>
            </w:pPr>
            <w:r w:rsidRPr="00D570C0">
              <w:rPr>
                <w:rFonts w:asciiTheme="minorHAnsi" w:eastAsiaTheme="minorHAnsi" w:hAnsiTheme="minorHAnsi" w:cstheme="minorBidi"/>
                <w:i/>
                <w:sz w:val="22"/>
                <w:szCs w:val="22"/>
                <w:lang w:val="pl-PL" w:eastAsia="en-US"/>
              </w:rPr>
              <w:t>Numer wniosku: ………………………………………</w:t>
            </w:r>
          </w:p>
        </w:tc>
      </w:tr>
    </w:tbl>
    <w:p w14:paraId="763C5EA4" w14:textId="77777777" w:rsidR="004A7322" w:rsidRDefault="004A7322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4ECB5D4" w14:textId="60C3E62E" w:rsidR="003077A7" w:rsidRPr="003077A7" w:rsidRDefault="003077A7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tbl>
      <w:tblPr>
        <w:tblStyle w:val="Tabela-Siatka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3077A7" w:rsidRPr="003077A7" w14:paraId="6027B635" w14:textId="77777777" w:rsidTr="00525E6C">
        <w:trPr>
          <w:trHeight w:val="652"/>
        </w:trPr>
        <w:tc>
          <w:tcPr>
            <w:tcW w:w="8926" w:type="dxa"/>
            <w:shd w:val="clear" w:color="auto" w:fill="E7E6E6" w:themeFill="background2"/>
          </w:tcPr>
          <w:p w14:paraId="678737D4" w14:textId="77777777" w:rsidR="005A3274" w:rsidRDefault="003636A8" w:rsidP="004B4E0E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636A8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niosek należy wypełnić czytelnie, bez skreśleń, poprawek i dopisków na marginesach.</w:t>
            </w:r>
          </w:p>
          <w:p w14:paraId="2808440F" w14:textId="13B6D146" w:rsidR="003077A7" w:rsidRPr="003077A7" w:rsidRDefault="003636A8" w:rsidP="004B4E0E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636A8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</w:t>
            </w:r>
            <w:r w:rsidR="005A3274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3636A8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zycjach oznaczonych kratkami, należy zaznaczyć znak X we właściwych polach.</w:t>
            </w:r>
          </w:p>
        </w:tc>
      </w:tr>
    </w:tbl>
    <w:p w14:paraId="6E860962" w14:textId="77777777" w:rsidR="003077A7" w:rsidRPr="003077A7" w:rsidRDefault="003077A7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722F7A7" w14:textId="329B1496" w:rsidR="003077A7" w:rsidRPr="00BE1626" w:rsidRDefault="003077A7" w:rsidP="003077A7">
      <w:p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BE162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Zakres zmian</w:t>
      </w:r>
      <w:r w:rsidR="00BE162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:</w:t>
      </w:r>
    </w:p>
    <w:p w14:paraId="03838FAC" w14:textId="23458B02" w:rsidR="003077A7" w:rsidRPr="003077A7" w:rsidRDefault="008B03AD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1014732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68F9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3077A7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ojazd</w:t>
      </w:r>
      <w:r w:rsidR="003636A8">
        <w:rPr>
          <w:rFonts w:asciiTheme="minorHAnsi" w:eastAsiaTheme="minorHAnsi" w:hAnsiTheme="minorHAnsi" w:cstheme="minorBidi"/>
          <w:sz w:val="22"/>
          <w:szCs w:val="22"/>
          <w:lang w:eastAsia="en-US"/>
        </w:rPr>
        <w:t>y</w:t>
      </w:r>
      <w:r w:rsidR="003636A8">
        <w:rPr>
          <w:rStyle w:val="Odwoanieprzypisudolnego"/>
          <w:rFonts w:asciiTheme="minorHAnsi" w:eastAsiaTheme="minorHAnsi" w:hAnsiTheme="minorHAnsi" w:cstheme="minorBidi"/>
          <w:sz w:val="22"/>
          <w:szCs w:val="22"/>
          <w:lang w:eastAsia="en-US"/>
        </w:rPr>
        <w:footnoteReference w:id="1"/>
      </w:r>
      <w:r w:rsidR="003077A7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-1617361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333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3077A7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ubezpieczenie, </w:t>
      </w: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1484349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333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3636A8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3636A8">
        <w:rPr>
          <w:rFonts w:asciiTheme="minorHAnsi" w:eastAsiaTheme="minorHAnsi" w:hAnsiTheme="minorHAnsi" w:cstheme="minorBidi"/>
          <w:sz w:val="22"/>
          <w:szCs w:val="22"/>
          <w:lang w:eastAsia="en-US"/>
        </w:rPr>
        <w:t>obszar</w:t>
      </w:r>
      <w:r w:rsidR="003636A8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rac badawczych</w:t>
      </w:r>
      <w:r w:rsidR="003636A8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="003077A7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-1211877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333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3077A7"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arunki prowadzenia prac badawczych</w:t>
      </w:r>
    </w:p>
    <w:p w14:paraId="692B7054" w14:textId="4FD80D40" w:rsidR="003077A7" w:rsidRPr="003636A8" w:rsidRDefault="003636A8" w:rsidP="001C61AE">
      <w:pPr>
        <w:pStyle w:val="Akapitzlist"/>
        <w:numPr>
          <w:ilvl w:val="0"/>
          <w:numId w:val="17"/>
        </w:numPr>
        <w:spacing w:before="240" w:after="160" w:line="259" w:lineRule="auto"/>
        <w:jc w:val="both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1C61AE">
        <w:rPr>
          <w:rFonts w:asciiTheme="minorHAnsi" w:eastAsiaTheme="minorHAnsi" w:hAnsiTheme="minorHAnsi" w:cstheme="minorBidi"/>
          <w:b/>
          <w:spacing w:val="-2"/>
          <w:sz w:val="22"/>
          <w:szCs w:val="22"/>
          <w:lang w:eastAsia="en-US"/>
        </w:rPr>
        <w:t xml:space="preserve">Informacja o zezwoleniu na prowadzenie prac badawczych nad pojazdami zautomatyzowanymi lub pojazdami w pełni zautomatyzowanymi w ruchu drogowym na </w:t>
      </w:r>
      <w:r w:rsidRPr="003636A8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drogach publicznych, zwanych dalej „pracami badawczymi”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55"/>
        <w:gridCol w:w="2366"/>
      </w:tblGrid>
      <w:tr w:rsidR="003636A8" w:rsidRPr="003077A7" w14:paraId="49A51937" w14:textId="77777777" w:rsidTr="003636A8">
        <w:tc>
          <w:tcPr>
            <w:tcW w:w="4155" w:type="dxa"/>
            <w:shd w:val="clear" w:color="auto" w:fill="E7E6E6" w:themeFill="background2"/>
          </w:tcPr>
          <w:p w14:paraId="42814538" w14:textId="41CC2CBE" w:rsidR="003636A8" w:rsidRPr="003077A7" w:rsidRDefault="003636A8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 zezwolenia</w:t>
            </w:r>
            <w:r w:rsidR="004B3CD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na prowadzenie prac badawczych</w:t>
            </w:r>
          </w:p>
        </w:tc>
        <w:tc>
          <w:tcPr>
            <w:tcW w:w="2366" w:type="dxa"/>
            <w:shd w:val="clear" w:color="auto" w:fill="E7E6E6" w:themeFill="background2"/>
          </w:tcPr>
          <w:p w14:paraId="74495519" w14:textId="77777777" w:rsidR="003636A8" w:rsidRPr="003077A7" w:rsidRDefault="003636A8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ata wydania</w:t>
            </w:r>
          </w:p>
        </w:tc>
      </w:tr>
      <w:tr w:rsidR="003636A8" w:rsidRPr="003077A7" w14:paraId="30C5178F" w14:textId="77777777" w:rsidTr="003636A8">
        <w:trPr>
          <w:trHeight w:val="260"/>
        </w:trPr>
        <w:tc>
          <w:tcPr>
            <w:tcW w:w="4155" w:type="dxa"/>
          </w:tcPr>
          <w:p w14:paraId="5DC51F68" w14:textId="77777777" w:rsidR="003636A8" w:rsidRPr="003077A7" w:rsidRDefault="003636A8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2366" w:type="dxa"/>
          </w:tcPr>
          <w:p w14:paraId="6E52BD1C" w14:textId="77777777" w:rsidR="003636A8" w:rsidRPr="003077A7" w:rsidRDefault="003636A8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67C07B25" w14:textId="77777777" w:rsidR="003077A7" w:rsidRPr="003077A7" w:rsidRDefault="003077A7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3FA8F0A" w14:textId="77777777" w:rsidR="003636A8" w:rsidRPr="003636A8" w:rsidRDefault="003636A8" w:rsidP="003636A8">
      <w:pPr>
        <w:pStyle w:val="Akapitzlist"/>
        <w:numPr>
          <w:ilvl w:val="0"/>
          <w:numId w:val="17"/>
        </w:numPr>
        <w:spacing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3636A8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Dane organizatora prac badawczych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55"/>
        <w:gridCol w:w="2366"/>
        <w:gridCol w:w="2366"/>
      </w:tblGrid>
      <w:tr w:rsidR="003636A8" w:rsidRPr="003077A7" w14:paraId="20CC7964" w14:textId="09018654" w:rsidTr="005646A6">
        <w:tc>
          <w:tcPr>
            <w:tcW w:w="4155" w:type="dxa"/>
            <w:shd w:val="clear" w:color="auto" w:fill="E7E6E6" w:themeFill="background2"/>
          </w:tcPr>
          <w:p w14:paraId="613D15FC" w14:textId="705852A6" w:rsidR="003636A8" w:rsidRPr="003077A7" w:rsidRDefault="003636A8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636A8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 i nazwisko albo nazwa firmy</w:t>
            </w:r>
          </w:p>
        </w:tc>
        <w:tc>
          <w:tcPr>
            <w:tcW w:w="2366" w:type="dxa"/>
            <w:shd w:val="clear" w:color="auto" w:fill="E7E6E6" w:themeFill="background2"/>
          </w:tcPr>
          <w:p w14:paraId="7F815CA7" w14:textId="51419197" w:rsidR="003636A8" w:rsidRPr="003077A7" w:rsidRDefault="003636A8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ESEL</w:t>
            </w:r>
            <w:r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2"/>
            </w:r>
          </w:p>
        </w:tc>
        <w:tc>
          <w:tcPr>
            <w:tcW w:w="2366" w:type="dxa"/>
            <w:shd w:val="clear" w:color="auto" w:fill="E7E6E6" w:themeFill="background2"/>
          </w:tcPr>
          <w:p w14:paraId="1A8AF17A" w14:textId="09BD5501" w:rsidR="003636A8" w:rsidRDefault="003636A8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636A8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REGON</w:t>
            </w:r>
          </w:p>
        </w:tc>
      </w:tr>
      <w:tr w:rsidR="003636A8" w:rsidRPr="003077A7" w14:paraId="5132C760" w14:textId="5F5E8832" w:rsidTr="005646A6">
        <w:trPr>
          <w:trHeight w:val="260"/>
        </w:trPr>
        <w:tc>
          <w:tcPr>
            <w:tcW w:w="4155" w:type="dxa"/>
          </w:tcPr>
          <w:p w14:paraId="5F59BB95" w14:textId="77777777" w:rsidR="003636A8" w:rsidRPr="003077A7" w:rsidRDefault="003636A8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2366" w:type="dxa"/>
          </w:tcPr>
          <w:p w14:paraId="107E1D32" w14:textId="77777777" w:rsidR="003636A8" w:rsidRPr="003077A7" w:rsidRDefault="003636A8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2366" w:type="dxa"/>
          </w:tcPr>
          <w:p w14:paraId="489BCCD1" w14:textId="77777777" w:rsidR="003636A8" w:rsidRPr="003077A7" w:rsidRDefault="003636A8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23C12769" w14:textId="77777777" w:rsidR="003077A7" w:rsidRDefault="003077A7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1D8A551" w14:textId="65A1CEE7" w:rsidR="008F7A4A" w:rsidRPr="00C55A7C" w:rsidRDefault="008F7A4A" w:rsidP="008F7A4A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8F7A4A">
        <w:rPr>
          <w:rFonts w:asciiTheme="minorHAnsi" w:eastAsiaTheme="minorHAnsi" w:hAnsiTheme="minorHAnsi" w:cstheme="minorBidi"/>
          <w:sz w:val="22"/>
          <w:szCs w:val="22"/>
          <w:lang w:eastAsia="en-US"/>
        </w:rPr>
        <w:t>Adres głównej siedziby / Adres zamieszkania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3025"/>
        <w:gridCol w:w="24"/>
        <w:gridCol w:w="830"/>
        <w:gridCol w:w="683"/>
        <w:gridCol w:w="1458"/>
        <w:gridCol w:w="1505"/>
      </w:tblGrid>
      <w:tr w:rsidR="008F7A4A" w:rsidRPr="00C55A7C" w14:paraId="44E0BE4C" w14:textId="77777777" w:rsidTr="00832F2C">
        <w:tc>
          <w:tcPr>
            <w:tcW w:w="704" w:type="dxa"/>
            <w:shd w:val="clear" w:color="auto" w:fill="E7E6E6" w:themeFill="background2"/>
          </w:tcPr>
          <w:p w14:paraId="2F4AEBA5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710" w:type="dxa"/>
            <w:gridSpan w:val="4"/>
          </w:tcPr>
          <w:p w14:paraId="683EDCE6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4EAD5A1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2963" w:type="dxa"/>
            <w:gridSpan w:val="2"/>
          </w:tcPr>
          <w:p w14:paraId="6B660BD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4C98EB05" w14:textId="77777777" w:rsidTr="00832F2C">
        <w:tc>
          <w:tcPr>
            <w:tcW w:w="846" w:type="dxa"/>
            <w:gridSpan w:val="2"/>
            <w:shd w:val="clear" w:color="auto" w:fill="E7E6E6" w:themeFill="background2"/>
          </w:tcPr>
          <w:p w14:paraId="7CF1543B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8" w:type="dxa"/>
            <w:gridSpan w:val="3"/>
          </w:tcPr>
          <w:p w14:paraId="5139477B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1D7810D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646" w:type="dxa"/>
            <w:gridSpan w:val="3"/>
          </w:tcPr>
          <w:p w14:paraId="222A5202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7D9BD03D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217D05EC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562" w:type="dxa"/>
            <w:gridSpan w:val="4"/>
          </w:tcPr>
          <w:p w14:paraId="5458DFD0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8" w:type="dxa"/>
            <w:shd w:val="clear" w:color="auto" w:fill="E7E6E6" w:themeFill="background2"/>
          </w:tcPr>
          <w:p w14:paraId="708F076D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05" w:type="dxa"/>
          </w:tcPr>
          <w:p w14:paraId="3A1CCAC6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4F0F4AC7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5D90AAD8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525" w:type="dxa"/>
            <w:gridSpan w:val="6"/>
          </w:tcPr>
          <w:p w14:paraId="11F715E2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0530E2CE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18B49FAB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049" w:type="dxa"/>
            <w:gridSpan w:val="2"/>
          </w:tcPr>
          <w:p w14:paraId="645E21C2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0A4209FD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2963" w:type="dxa"/>
            <w:gridSpan w:val="2"/>
          </w:tcPr>
          <w:p w14:paraId="2285E1B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37F06434" w14:textId="77777777" w:rsidTr="00832F2C">
        <w:tc>
          <w:tcPr>
            <w:tcW w:w="4390" w:type="dxa"/>
            <w:gridSpan w:val="4"/>
            <w:shd w:val="clear" w:color="auto" w:fill="E7E6E6" w:themeFill="background2"/>
          </w:tcPr>
          <w:p w14:paraId="3F79AA97" w14:textId="558CD69A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dres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do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ręczeń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elektronicznych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7323BF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7323BF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je</w:t>
            </w:r>
            <w:r w:rsidR="00B519BC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ś</w:t>
            </w:r>
            <w:r w:rsidRPr="007323BF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li</w:t>
            </w:r>
            <w:proofErr w:type="spellEnd"/>
            <w:r w:rsidRPr="007323BF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7323BF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otyczy</w:t>
            </w:r>
            <w:proofErr w:type="spellEnd"/>
            <w:r w:rsidRPr="007323BF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500" w:type="dxa"/>
            <w:gridSpan w:val="5"/>
          </w:tcPr>
          <w:p w14:paraId="39922DB6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19965D54" w14:textId="09D19751" w:rsidR="008F7A4A" w:rsidRPr="00C55A7C" w:rsidRDefault="008F7A4A" w:rsidP="008F7A4A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C55A7C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Adres oddziału (jeśli inny niż adres siedziby głównej)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3049"/>
        <w:gridCol w:w="830"/>
        <w:gridCol w:w="683"/>
        <w:gridCol w:w="1458"/>
        <w:gridCol w:w="1505"/>
      </w:tblGrid>
      <w:tr w:rsidR="008F7A4A" w:rsidRPr="00C55A7C" w14:paraId="5AF3DA6B" w14:textId="77777777" w:rsidTr="00832F2C">
        <w:tc>
          <w:tcPr>
            <w:tcW w:w="704" w:type="dxa"/>
            <w:shd w:val="clear" w:color="auto" w:fill="E7E6E6" w:themeFill="background2"/>
          </w:tcPr>
          <w:p w14:paraId="388725F3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818" w:type="dxa"/>
            <w:gridSpan w:val="3"/>
          </w:tcPr>
          <w:p w14:paraId="33C7AB3A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0E00A2A5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3027" w:type="dxa"/>
            <w:gridSpan w:val="2"/>
          </w:tcPr>
          <w:p w14:paraId="496C4DDC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08FC7EFB" w14:textId="77777777" w:rsidTr="00832F2C">
        <w:tc>
          <w:tcPr>
            <w:tcW w:w="846" w:type="dxa"/>
            <w:gridSpan w:val="2"/>
            <w:shd w:val="clear" w:color="auto" w:fill="E7E6E6" w:themeFill="background2"/>
          </w:tcPr>
          <w:p w14:paraId="580F317B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676" w:type="dxa"/>
            <w:gridSpan w:val="2"/>
          </w:tcPr>
          <w:p w14:paraId="59EA2A20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075F03CA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710" w:type="dxa"/>
            <w:gridSpan w:val="3"/>
          </w:tcPr>
          <w:p w14:paraId="6321210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5DCC3819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59A02592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670" w:type="dxa"/>
            <w:gridSpan w:val="3"/>
          </w:tcPr>
          <w:p w14:paraId="6FCE295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3" w:type="dxa"/>
            <w:shd w:val="clear" w:color="auto" w:fill="E7E6E6" w:themeFill="background2"/>
          </w:tcPr>
          <w:p w14:paraId="53146CCE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54" w:type="dxa"/>
          </w:tcPr>
          <w:p w14:paraId="519F0D40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59BF9BF7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7E910DD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697" w:type="dxa"/>
            <w:gridSpan w:val="5"/>
          </w:tcPr>
          <w:p w14:paraId="1DCCED7D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65CF8115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26CF3E7B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157" w:type="dxa"/>
          </w:tcPr>
          <w:p w14:paraId="779CAFCD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51113160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3027" w:type="dxa"/>
            <w:gridSpan w:val="2"/>
          </w:tcPr>
          <w:p w14:paraId="1BA00AEA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6497E6CE" w14:textId="77777777" w:rsidR="008F7A4A" w:rsidRPr="00C55A7C" w:rsidRDefault="008F7A4A" w:rsidP="00374CA1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CC93578" w14:textId="27073A61" w:rsidR="008F7A4A" w:rsidRPr="002521E1" w:rsidRDefault="008F7A4A" w:rsidP="002521E1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r w:rsidRPr="002521E1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Dane osoby reprezentującej organizatora prac badawczych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931"/>
        <w:gridCol w:w="925"/>
        <w:gridCol w:w="2157"/>
        <w:gridCol w:w="1644"/>
        <w:gridCol w:w="3233"/>
      </w:tblGrid>
      <w:tr w:rsidR="008F7A4A" w:rsidRPr="00C55A7C" w14:paraId="66BA03AB" w14:textId="77777777" w:rsidTr="00832F2C">
        <w:tc>
          <w:tcPr>
            <w:tcW w:w="931" w:type="dxa"/>
            <w:shd w:val="clear" w:color="auto" w:fill="E7E6E6" w:themeFill="background2"/>
          </w:tcPr>
          <w:p w14:paraId="0862B55A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</w:t>
            </w:r>
            <w:proofErr w:type="spellEnd"/>
          </w:p>
        </w:tc>
        <w:tc>
          <w:tcPr>
            <w:tcW w:w="3082" w:type="dxa"/>
            <w:gridSpan w:val="2"/>
          </w:tcPr>
          <w:p w14:paraId="4DD3EC13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644" w:type="dxa"/>
            <w:shd w:val="clear" w:color="auto" w:fill="E7E6E6" w:themeFill="background2"/>
          </w:tcPr>
          <w:p w14:paraId="56147F73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rugie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</w:t>
            </w:r>
            <w:proofErr w:type="spellEnd"/>
          </w:p>
        </w:tc>
        <w:tc>
          <w:tcPr>
            <w:tcW w:w="3233" w:type="dxa"/>
          </w:tcPr>
          <w:p w14:paraId="6B6A43DA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23D24B0B" w14:textId="77777777" w:rsidTr="00832F2C">
        <w:tc>
          <w:tcPr>
            <w:tcW w:w="1856" w:type="dxa"/>
            <w:gridSpan w:val="2"/>
            <w:shd w:val="clear" w:color="auto" w:fill="E7E6E6" w:themeFill="background2"/>
          </w:tcPr>
          <w:p w14:paraId="092BB288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azwisko</w:t>
            </w:r>
            <w:proofErr w:type="spellEnd"/>
          </w:p>
        </w:tc>
        <w:tc>
          <w:tcPr>
            <w:tcW w:w="7034" w:type="dxa"/>
            <w:gridSpan w:val="3"/>
          </w:tcPr>
          <w:p w14:paraId="6C6CC519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55959B51" w14:textId="77777777" w:rsidR="008F7A4A" w:rsidRDefault="008F7A4A" w:rsidP="008F7A4A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77466B6" w14:textId="15B7B689" w:rsidR="008F7A4A" w:rsidRDefault="008F7A4A" w:rsidP="008F7A4A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Adres zamieszkania</w:t>
      </w:r>
      <w:r w:rsidR="00B232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704"/>
        <w:gridCol w:w="142"/>
        <w:gridCol w:w="519"/>
        <w:gridCol w:w="3025"/>
        <w:gridCol w:w="24"/>
        <w:gridCol w:w="830"/>
        <w:gridCol w:w="683"/>
        <w:gridCol w:w="1458"/>
        <w:gridCol w:w="1505"/>
      </w:tblGrid>
      <w:tr w:rsidR="008F7A4A" w:rsidRPr="00C55A7C" w14:paraId="51AF51D0" w14:textId="77777777" w:rsidTr="00832F2C">
        <w:tc>
          <w:tcPr>
            <w:tcW w:w="704" w:type="dxa"/>
            <w:shd w:val="clear" w:color="auto" w:fill="E7E6E6" w:themeFill="background2"/>
          </w:tcPr>
          <w:p w14:paraId="3646A5AB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  <w:proofErr w:type="spellEnd"/>
          </w:p>
        </w:tc>
        <w:tc>
          <w:tcPr>
            <w:tcW w:w="3710" w:type="dxa"/>
            <w:gridSpan w:val="4"/>
          </w:tcPr>
          <w:p w14:paraId="4F4E70A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0F44A73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  <w:proofErr w:type="spellEnd"/>
          </w:p>
        </w:tc>
        <w:tc>
          <w:tcPr>
            <w:tcW w:w="2963" w:type="dxa"/>
            <w:gridSpan w:val="2"/>
          </w:tcPr>
          <w:p w14:paraId="57CF95B6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2DB5D1C6" w14:textId="77777777" w:rsidTr="00832F2C">
        <w:tc>
          <w:tcPr>
            <w:tcW w:w="846" w:type="dxa"/>
            <w:gridSpan w:val="2"/>
            <w:shd w:val="clear" w:color="auto" w:fill="E7E6E6" w:themeFill="background2"/>
          </w:tcPr>
          <w:p w14:paraId="4DE28B9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8" w:type="dxa"/>
            <w:gridSpan w:val="3"/>
          </w:tcPr>
          <w:p w14:paraId="07117FA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455A6602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  <w:proofErr w:type="spellEnd"/>
          </w:p>
        </w:tc>
        <w:tc>
          <w:tcPr>
            <w:tcW w:w="3646" w:type="dxa"/>
            <w:gridSpan w:val="3"/>
          </w:tcPr>
          <w:p w14:paraId="380833BE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60C6B8B4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333D52ED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  <w:proofErr w:type="spellEnd"/>
          </w:p>
        </w:tc>
        <w:tc>
          <w:tcPr>
            <w:tcW w:w="4562" w:type="dxa"/>
            <w:gridSpan w:val="4"/>
          </w:tcPr>
          <w:p w14:paraId="52A31833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8" w:type="dxa"/>
            <w:shd w:val="clear" w:color="auto" w:fill="E7E6E6" w:themeFill="background2"/>
          </w:tcPr>
          <w:p w14:paraId="55E44F04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</w:t>
            </w:r>
            <w:proofErr w:type="spellEnd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cztowy</w:t>
            </w:r>
            <w:proofErr w:type="spellEnd"/>
          </w:p>
        </w:tc>
        <w:tc>
          <w:tcPr>
            <w:tcW w:w="1505" w:type="dxa"/>
          </w:tcPr>
          <w:p w14:paraId="32B83B46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56DF4E3F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42A8CE25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  <w:proofErr w:type="spellEnd"/>
          </w:p>
        </w:tc>
        <w:tc>
          <w:tcPr>
            <w:tcW w:w="7525" w:type="dxa"/>
            <w:gridSpan w:val="6"/>
          </w:tcPr>
          <w:p w14:paraId="60F94BD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11A6346A" w14:textId="77777777" w:rsidTr="00832F2C">
        <w:tc>
          <w:tcPr>
            <w:tcW w:w="1365" w:type="dxa"/>
            <w:gridSpan w:val="3"/>
            <w:shd w:val="clear" w:color="auto" w:fill="E7E6E6" w:themeFill="background2"/>
          </w:tcPr>
          <w:p w14:paraId="4FC9AA3E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mu</w:t>
            </w:r>
            <w:proofErr w:type="spellEnd"/>
          </w:p>
        </w:tc>
        <w:tc>
          <w:tcPr>
            <w:tcW w:w="3049" w:type="dxa"/>
            <w:gridSpan w:val="2"/>
          </w:tcPr>
          <w:p w14:paraId="0694E0D2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18819908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r </w:t>
            </w:r>
            <w:proofErr w:type="spellStart"/>
            <w:r w:rsidRPr="00C55A7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lokalu</w:t>
            </w:r>
            <w:proofErr w:type="spellEnd"/>
          </w:p>
        </w:tc>
        <w:tc>
          <w:tcPr>
            <w:tcW w:w="2963" w:type="dxa"/>
            <w:gridSpan w:val="2"/>
          </w:tcPr>
          <w:p w14:paraId="3ED878FC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F7A4A" w:rsidRPr="00C55A7C" w14:paraId="01DA8BE7" w14:textId="77777777" w:rsidTr="00832F2C">
        <w:tc>
          <w:tcPr>
            <w:tcW w:w="4390" w:type="dxa"/>
            <w:gridSpan w:val="4"/>
            <w:shd w:val="clear" w:color="auto" w:fill="E7E6E6" w:themeFill="background2"/>
          </w:tcPr>
          <w:p w14:paraId="30358A52" w14:textId="584ACA43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dres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do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ręczeń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elektronicznych</w:t>
            </w:r>
            <w:proofErr w:type="spellEnd"/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je</w:t>
            </w:r>
            <w:r w:rsidR="00685E5B"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ś</w:t>
            </w:r>
            <w:r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li</w:t>
            </w:r>
            <w:proofErr w:type="spellEnd"/>
            <w:r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otyczy</w:t>
            </w:r>
            <w:proofErr w:type="spellEnd"/>
            <w:r w:rsidRPr="00685E5B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500" w:type="dxa"/>
            <w:gridSpan w:val="5"/>
          </w:tcPr>
          <w:p w14:paraId="11082E07" w14:textId="77777777" w:rsidR="008F7A4A" w:rsidRPr="00C55A7C" w:rsidRDefault="008F7A4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4D67939A" w14:textId="77777777" w:rsidR="008F7A4A" w:rsidRDefault="008F7A4A" w:rsidP="00781E0C">
      <w:pPr>
        <w:spacing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A61AF4C" w14:textId="77777777" w:rsidR="002521E1" w:rsidRPr="002521E1" w:rsidRDefault="002521E1" w:rsidP="00DE4EB9">
      <w:pPr>
        <w:pStyle w:val="Akapitzlist"/>
        <w:numPr>
          <w:ilvl w:val="0"/>
          <w:numId w:val="17"/>
        </w:numPr>
        <w:spacing w:after="80" w:line="259" w:lineRule="auto"/>
        <w:ind w:left="357" w:hanging="357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r w:rsidRPr="002521E1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Pojazd zautomatyzowany lub pojazd w pełni zautomatyzowany, nad którym prowadzone są prace badawcze:</w:t>
      </w:r>
    </w:p>
    <w:p w14:paraId="0211BDDC" w14:textId="29312DDF" w:rsidR="002521E1" w:rsidRPr="00652333" w:rsidRDefault="008B03AD" w:rsidP="00215D6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-42765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57C8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43074C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="002521E1" w:rsidRPr="00F919C6">
        <w:rPr>
          <w:rFonts w:asciiTheme="minorHAnsi" w:eastAsiaTheme="minorHAnsi" w:hAnsiTheme="minorHAnsi" w:cstheme="minorBidi"/>
          <w:spacing w:val="-6"/>
          <w:sz w:val="22"/>
          <w:szCs w:val="22"/>
          <w:lang w:eastAsia="en-US"/>
        </w:rPr>
        <w:t>dodanie nowego pojazdu zautomatyzowanego lub pojazdu w pełni zautomatyzowanego, nad którym prowadzone są prace badawcze w ramach wydanego zezwolenia na prowadzenie prac badawczych</w:t>
      </w:r>
      <w:r w:rsidR="002521E1" w:rsidRPr="0065233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06C7E484" w14:textId="54B0D9DC" w:rsidR="008917DB" w:rsidRPr="008917DB" w:rsidRDefault="008B03AD" w:rsidP="00215D6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115125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333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43074C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="002521E1" w:rsidRPr="00D2791A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>zmiana danych pojazdu zautomatyzowanego lub pojazdu w pełni zautomatyzowanego, nad którym prowadzone są prace badawcze objętego zezwoleniem na prowadzenie prac badawczych</w:t>
      </w:r>
      <w:r w:rsidR="002521E1" w:rsidRPr="002521E1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7C93660C" w14:textId="0AE7AF41" w:rsidR="002521E1" w:rsidRDefault="008B03AD" w:rsidP="00215D67">
      <w:pPr>
        <w:spacing w:after="160" w:line="259" w:lineRule="auto"/>
        <w:ind w:left="284" w:hanging="284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id w:val="-1575346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1439">
            <w:rPr>
              <w:rFonts w:ascii="MS Gothic" w:eastAsia="MS Gothic" w:hAnsi="MS Gothic" w:cstheme="minorBidi" w:hint="eastAsia"/>
              <w:sz w:val="22"/>
              <w:szCs w:val="22"/>
              <w:lang w:eastAsia="en-US"/>
            </w:rPr>
            <w:t>☐</w:t>
          </w:r>
        </w:sdtContent>
      </w:sdt>
      <w:r w:rsidR="0043074C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="002521E1" w:rsidRPr="002521E1">
        <w:rPr>
          <w:rFonts w:asciiTheme="minorHAnsi" w:eastAsiaTheme="minorHAnsi" w:hAnsiTheme="minorHAnsi" w:cstheme="minorBidi"/>
          <w:sz w:val="22"/>
          <w:szCs w:val="22"/>
          <w:lang w:eastAsia="en-US"/>
        </w:rPr>
        <w:t>usunięcie pojazdu zautomatyzowanego lub pojazdu w pełni zautomatyzowanego, nad którym prowadzone są prace badawcze objęte zezwoleniem na prowadzenie prac badawczych</w:t>
      </w:r>
    </w:p>
    <w:p w14:paraId="7F492B4D" w14:textId="5A32B848" w:rsidR="008917DB" w:rsidRPr="008917DB" w:rsidRDefault="008917DB" w:rsidP="00D3540A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F49AB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>Dane pojazdu zautomatyzowanego lub pojazdu w pełni zautomatyzowanego, nad którym prowadzone</w:t>
      </w:r>
      <w:r w:rsidRPr="008917D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ą prace badawcze usuwanego z zezwolenia na prowadzenie prac badawczych lub dotychczasowe dane tego pojazdu (jeśli zmiana dotyczy np. numeru rejestracyjnego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2268"/>
        <w:gridCol w:w="459"/>
        <w:gridCol w:w="675"/>
        <w:gridCol w:w="3225"/>
      </w:tblGrid>
      <w:tr w:rsidR="003077A7" w:rsidRPr="003077A7" w14:paraId="2DAFABC9" w14:textId="77777777" w:rsidTr="00DE4EB9">
        <w:tc>
          <w:tcPr>
            <w:tcW w:w="2263" w:type="dxa"/>
            <w:shd w:val="clear" w:color="auto" w:fill="E7E6E6" w:themeFill="background2"/>
          </w:tcPr>
          <w:p w14:paraId="293FF256" w14:textId="5FD6EFD2" w:rsidR="003077A7" w:rsidRPr="008917DB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 rejestracyjny</w:t>
            </w:r>
            <w:r w:rsidR="008917DB"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3"/>
            </w:r>
          </w:p>
        </w:tc>
        <w:tc>
          <w:tcPr>
            <w:tcW w:w="2268" w:type="dxa"/>
          </w:tcPr>
          <w:p w14:paraId="15408B49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134" w:type="dxa"/>
            <w:gridSpan w:val="2"/>
            <w:shd w:val="clear" w:color="auto" w:fill="E7E6E6" w:themeFill="background2"/>
          </w:tcPr>
          <w:p w14:paraId="682C3247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IN</w:t>
            </w:r>
          </w:p>
        </w:tc>
        <w:tc>
          <w:tcPr>
            <w:tcW w:w="3225" w:type="dxa"/>
          </w:tcPr>
          <w:p w14:paraId="0291C7EE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077A7" w:rsidRPr="003077A7" w14:paraId="6D1836AB" w14:textId="77777777" w:rsidTr="00DE4EB9">
        <w:tc>
          <w:tcPr>
            <w:tcW w:w="4531" w:type="dxa"/>
            <w:gridSpan w:val="2"/>
            <w:shd w:val="clear" w:color="auto" w:fill="E7E6E6" w:themeFill="background2"/>
          </w:tcPr>
          <w:p w14:paraId="062D9D99" w14:textId="5B23228A" w:rsidR="003077A7" w:rsidRPr="00DE4EB9" w:rsidRDefault="003077A7" w:rsidP="003077A7">
            <w:pPr>
              <w:rPr>
                <w:rFonts w:asciiTheme="minorHAnsi" w:eastAsiaTheme="minorHAnsi" w:hAnsiTheme="minorHAnsi" w:cstheme="minorBidi"/>
                <w:spacing w:val="-4"/>
                <w:sz w:val="22"/>
                <w:szCs w:val="22"/>
                <w:lang w:eastAsia="en-US"/>
              </w:rPr>
            </w:pPr>
            <w:r w:rsidRPr="00DE4EB9">
              <w:rPr>
                <w:rFonts w:asciiTheme="minorHAnsi" w:eastAsiaTheme="minorHAnsi" w:hAnsiTheme="minorHAnsi" w:cstheme="minorBidi"/>
                <w:spacing w:val="-4"/>
                <w:sz w:val="22"/>
                <w:szCs w:val="22"/>
                <w:lang w:eastAsia="en-US"/>
              </w:rPr>
              <w:t>Numer decyzji o profesjonalnej rejestracji</w:t>
            </w:r>
            <w:r w:rsidR="008917DB" w:rsidRPr="00DE4EB9">
              <w:rPr>
                <w:rFonts w:asciiTheme="minorHAnsi" w:eastAsiaTheme="minorHAnsi" w:hAnsiTheme="minorHAnsi" w:cstheme="minorBidi"/>
                <w:spacing w:val="-4"/>
                <w:sz w:val="22"/>
                <w:szCs w:val="22"/>
                <w:lang w:eastAsia="en-US"/>
              </w:rPr>
              <w:t xml:space="preserve"> pojazdu</w:t>
            </w:r>
          </w:p>
        </w:tc>
        <w:tc>
          <w:tcPr>
            <w:tcW w:w="4359" w:type="dxa"/>
            <w:gridSpan w:val="3"/>
          </w:tcPr>
          <w:p w14:paraId="1F03BA8B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077A7" w:rsidRPr="003077A7" w14:paraId="4F5A22FE" w14:textId="77777777" w:rsidTr="00DE4EB9">
        <w:tc>
          <w:tcPr>
            <w:tcW w:w="4531" w:type="dxa"/>
            <w:gridSpan w:val="2"/>
            <w:shd w:val="clear" w:color="auto" w:fill="E7E6E6" w:themeFill="background2"/>
          </w:tcPr>
          <w:p w14:paraId="54F62599" w14:textId="2F69CD6E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ata wydania decyzji</w:t>
            </w:r>
            <w:r w:rsid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="008917DB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o profesjonalnej rejestracji</w:t>
            </w:r>
            <w:r w:rsid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pojazdu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d</w:t>
            </w:r>
            <w:proofErr w:type="spellEnd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/mm/</w:t>
            </w:r>
            <w:proofErr w:type="spellStart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rrrr</w:t>
            </w:r>
            <w:proofErr w:type="spellEnd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359" w:type="dxa"/>
            <w:gridSpan w:val="3"/>
          </w:tcPr>
          <w:p w14:paraId="020D3295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6DB91AB8" w14:textId="77777777" w:rsidTr="008975E2">
        <w:tc>
          <w:tcPr>
            <w:tcW w:w="8890" w:type="dxa"/>
            <w:gridSpan w:val="5"/>
            <w:shd w:val="clear" w:color="auto" w:fill="E7E6E6" w:themeFill="background2"/>
          </w:tcPr>
          <w:p w14:paraId="00C3AC64" w14:textId="5897FD76" w:rsidR="008917DB" w:rsidRPr="003077A7" w:rsidRDefault="008917DB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jazd zautomatyzowany lub pojazd w pełni zautomatyzowany, nad którym prowadzone są prace badawcze spełnia warunki określone w art. 66 ust. 1 ustawy z dnia 20 czerwca 1997 r. – Prawo o ruchu drogowym</w:t>
            </w:r>
          </w:p>
        </w:tc>
      </w:tr>
      <w:tr w:rsidR="008917DB" w:rsidRPr="003077A7" w14:paraId="54FFB6C7" w14:textId="77777777" w:rsidTr="005E2FCD">
        <w:tc>
          <w:tcPr>
            <w:tcW w:w="8890" w:type="dxa"/>
            <w:gridSpan w:val="5"/>
            <w:shd w:val="clear" w:color="auto" w:fill="E7E6E6" w:themeFill="background2"/>
          </w:tcPr>
          <w:p w14:paraId="7991448C" w14:textId="07571C04" w:rsidR="008917DB" w:rsidRPr="003077A7" w:rsidRDefault="008917DB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jazd zautomatyzowany lub pojazd w pełni zautomatyzowany, nad którym prowadzone są prace badawcze spełnia warunki określone w art. 66 ust. 4 pkt 1–4 ustawy z dnia 20 czerwca 1997 r. – Prawo o ruchu drogowym</w:t>
            </w:r>
          </w:p>
        </w:tc>
      </w:tr>
      <w:tr w:rsidR="003077A7" w:rsidRPr="003077A7" w14:paraId="7FD6B1E9" w14:textId="77777777" w:rsidTr="008917DB">
        <w:tc>
          <w:tcPr>
            <w:tcW w:w="4990" w:type="dxa"/>
            <w:gridSpan w:val="3"/>
            <w:shd w:val="clear" w:color="auto" w:fill="E7E6E6" w:themeFill="background2"/>
          </w:tcPr>
          <w:p w14:paraId="7113DD50" w14:textId="0E83F719" w:rsidR="003077A7" w:rsidRPr="00B729F0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729F0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Deklarowany poziom automatyzacji, zgodny z </w:t>
            </w:r>
            <w:r w:rsidRPr="00855E19">
              <w:rPr>
                <w:rFonts w:asciiTheme="minorHAnsi" w:eastAsiaTheme="minorHAnsi" w:hAnsiTheme="minorHAnsi" w:cstheme="minorBidi"/>
                <w:spacing w:val="-2"/>
                <w:sz w:val="22"/>
                <w:szCs w:val="22"/>
                <w:lang w:eastAsia="en-US"/>
              </w:rPr>
              <w:t xml:space="preserve">załącznikiem nr 3 do ustawy </w:t>
            </w:r>
            <w:r w:rsidR="008865DB" w:rsidRPr="00855E19">
              <w:rPr>
                <w:rFonts w:asciiTheme="minorHAnsi" w:eastAsiaTheme="minorHAnsi" w:hAnsiTheme="minorHAnsi" w:cstheme="minorBidi"/>
                <w:spacing w:val="-2"/>
                <w:sz w:val="22"/>
                <w:szCs w:val="22"/>
                <w:lang w:eastAsia="en-US"/>
              </w:rPr>
              <w:t>z dnia 20 czerwca 1997 r.</w:t>
            </w:r>
            <w:r w:rsidR="008865DB" w:rsidRPr="00B729F0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– </w:t>
            </w:r>
            <w:r w:rsidRPr="00B729F0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rawo o ruchu drogowym</w:t>
            </w:r>
          </w:p>
        </w:tc>
        <w:tc>
          <w:tcPr>
            <w:tcW w:w="3900" w:type="dxa"/>
            <w:gridSpan w:val="2"/>
          </w:tcPr>
          <w:p w14:paraId="221E2AEB" w14:textId="1C49D8F3" w:rsidR="003077A7" w:rsidRPr="003077A7" w:rsidRDefault="008B03AD" w:rsidP="003077A7">
            <w:pPr>
              <w:tabs>
                <w:tab w:val="left" w:pos="1420"/>
              </w:tabs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1312211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333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3077A7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3</w:t>
            </w:r>
            <w:r w:rsidR="004A41F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,</w:t>
            </w:r>
            <w:r w:rsid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195416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333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3077A7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4</w:t>
            </w:r>
            <w:r w:rsidR="004A41F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,</w:t>
            </w:r>
            <w:r w:rsid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="003077A7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413091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333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3077A7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5</w:t>
            </w:r>
          </w:p>
          <w:p w14:paraId="7A613FBA" w14:textId="1E3F4496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59D96F24" w14:textId="79C87413" w:rsidR="00A00AA1" w:rsidRDefault="008917DB" w:rsidP="00442288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8917DB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Właściciel pojazdu zautomatyzowanego lub pojazdu w pełni zautomatyzowanego, nad którym prowadzone są prace badawcz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5"/>
        <w:gridCol w:w="143"/>
        <w:gridCol w:w="519"/>
        <w:gridCol w:w="755"/>
        <w:gridCol w:w="936"/>
        <w:gridCol w:w="1356"/>
        <w:gridCol w:w="830"/>
        <w:gridCol w:w="683"/>
        <w:gridCol w:w="1455"/>
        <w:gridCol w:w="1508"/>
      </w:tblGrid>
      <w:tr w:rsidR="00E757AC" w:rsidRPr="003077A7" w14:paraId="551B9122" w14:textId="77777777" w:rsidTr="00EE0093">
        <w:tc>
          <w:tcPr>
            <w:tcW w:w="3058" w:type="dxa"/>
            <w:gridSpan w:val="5"/>
            <w:shd w:val="clear" w:color="auto" w:fill="E7E6E6" w:themeFill="background2"/>
          </w:tcPr>
          <w:p w14:paraId="58787418" w14:textId="77777777" w:rsidR="00E757AC" w:rsidRPr="003077A7" w:rsidRDefault="00E757AC" w:rsidP="00EE009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 i nazwisko lub nazwa firmy</w:t>
            </w:r>
          </w:p>
        </w:tc>
        <w:tc>
          <w:tcPr>
            <w:tcW w:w="5832" w:type="dxa"/>
            <w:gridSpan w:val="5"/>
          </w:tcPr>
          <w:p w14:paraId="200AB056" w14:textId="77777777" w:rsidR="00E757AC" w:rsidRPr="003077A7" w:rsidRDefault="00E757AC" w:rsidP="00EE009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734DB2" w:rsidRPr="003077A7" w14:paraId="3302245D" w14:textId="77777777" w:rsidTr="00E757AC">
        <w:tc>
          <w:tcPr>
            <w:tcW w:w="2122" w:type="dxa"/>
            <w:gridSpan w:val="4"/>
            <w:shd w:val="clear" w:color="auto" w:fill="E7E6E6" w:themeFill="background2"/>
          </w:tcPr>
          <w:p w14:paraId="5B413AA8" w14:textId="5598BBE4" w:rsidR="00734DB2" w:rsidRPr="003077A7" w:rsidRDefault="00734DB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ESEL</w:t>
            </w:r>
            <w:r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4"/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lbo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REGON</w:t>
            </w:r>
          </w:p>
        </w:tc>
        <w:tc>
          <w:tcPr>
            <w:tcW w:w="6768" w:type="dxa"/>
            <w:gridSpan w:val="6"/>
          </w:tcPr>
          <w:p w14:paraId="6775F342" w14:textId="14F77E9D" w:rsidR="00734DB2" w:rsidRPr="003077A7" w:rsidRDefault="00734DB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66B3C5F0" w14:textId="77777777" w:rsidTr="00832F2C">
        <w:tc>
          <w:tcPr>
            <w:tcW w:w="8890" w:type="dxa"/>
            <w:gridSpan w:val="10"/>
            <w:shd w:val="clear" w:color="auto" w:fill="E7E6E6" w:themeFill="background2"/>
          </w:tcPr>
          <w:p w14:paraId="7439C126" w14:textId="51AFDD23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Adres zamieszkania </w:t>
            </w:r>
            <w:r w:rsidR="00A0471E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lbo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adres siedziby lub oddziału właściciela pojazdu</w:t>
            </w:r>
            <w:r w:rsidR="00FE66B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zautomatyzowanego lub pojazdu w pełni zautomatyzowanego, nad którym prowadzone są prace badawcze</w:t>
            </w:r>
          </w:p>
        </w:tc>
      </w:tr>
      <w:tr w:rsidR="008917DB" w:rsidRPr="003077A7" w14:paraId="082020EB" w14:textId="77777777" w:rsidTr="00832F2C">
        <w:tc>
          <w:tcPr>
            <w:tcW w:w="705" w:type="dxa"/>
            <w:shd w:val="clear" w:color="auto" w:fill="E7E6E6" w:themeFill="background2"/>
          </w:tcPr>
          <w:p w14:paraId="19BD8133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3709" w:type="dxa"/>
            <w:gridSpan w:val="5"/>
          </w:tcPr>
          <w:p w14:paraId="1612426B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558AC1E3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</w:p>
        </w:tc>
        <w:tc>
          <w:tcPr>
            <w:tcW w:w="2963" w:type="dxa"/>
            <w:gridSpan w:val="2"/>
          </w:tcPr>
          <w:p w14:paraId="473CF216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41849FDD" w14:textId="77777777" w:rsidTr="00832F2C">
        <w:tc>
          <w:tcPr>
            <w:tcW w:w="848" w:type="dxa"/>
            <w:gridSpan w:val="2"/>
            <w:shd w:val="clear" w:color="auto" w:fill="E7E6E6" w:themeFill="background2"/>
          </w:tcPr>
          <w:p w14:paraId="539B9290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6" w:type="dxa"/>
            <w:gridSpan w:val="4"/>
          </w:tcPr>
          <w:p w14:paraId="12528B30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03B260FF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</w:p>
        </w:tc>
        <w:tc>
          <w:tcPr>
            <w:tcW w:w="3646" w:type="dxa"/>
            <w:gridSpan w:val="3"/>
          </w:tcPr>
          <w:p w14:paraId="6D3FBEB9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4145EC57" w14:textId="77777777" w:rsidTr="00832F2C">
        <w:tc>
          <w:tcPr>
            <w:tcW w:w="1367" w:type="dxa"/>
            <w:gridSpan w:val="3"/>
            <w:shd w:val="clear" w:color="auto" w:fill="E7E6E6" w:themeFill="background2"/>
          </w:tcPr>
          <w:p w14:paraId="17F5C76A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</w:p>
        </w:tc>
        <w:tc>
          <w:tcPr>
            <w:tcW w:w="4560" w:type="dxa"/>
            <w:gridSpan w:val="5"/>
          </w:tcPr>
          <w:p w14:paraId="4AEFF716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5" w:type="dxa"/>
            <w:shd w:val="clear" w:color="auto" w:fill="E7E6E6" w:themeFill="background2"/>
          </w:tcPr>
          <w:p w14:paraId="72E6EF11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 pocztowy</w:t>
            </w:r>
          </w:p>
        </w:tc>
        <w:tc>
          <w:tcPr>
            <w:tcW w:w="1508" w:type="dxa"/>
          </w:tcPr>
          <w:p w14:paraId="206E447B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6BE22E6B" w14:textId="77777777" w:rsidTr="00832F2C">
        <w:tc>
          <w:tcPr>
            <w:tcW w:w="1367" w:type="dxa"/>
            <w:gridSpan w:val="3"/>
            <w:shd w:val="clear" w:color="auto" w:fill="E7E6E6" w:themeFill="background2"/>
          </w:tcPr>
          <w:p w14:paraId="32888E49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</w:p>
        </w:tc>
        <w:tc>
          <w:tcPr>
            <w:tcW w:w="7523" w:type="dxa"/>
            <w:gridSpan w:val="7"/>
          </w:tcPr>
          <w:p w14:paraId="3BC767B4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01A01093" w14:textId="77777777" w:rsidTr="000311DA">
        <w:tc>
          <w:tcPr>
            <w:tcW w:w="1367" w:type="dxa"/>
            <w:gridSpan w:val="3"/>
            <w:shd w:val="clear" w:color="auto" w:fill="E7E6E6" w:themeFill="background2"/>
          </w:tcPr>
          <w:p w14:paraId="5F1BAA64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r domu</w:t>
            </w:r>
          </w:p>
        </w:tc>
        <w:tc>
          <w:tcPr>
            <w:tcW w:w="3047" w:type="dxa"/>
            <w:gridSpan w:val="3"/>
          </w:tcPr>
          <w:p w14:paraId="4364B158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</w:tcPr>
          <w:p w14:paraId="08F44FD8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r lokalu</w:t>
            </w:r>
          </w:p>
        </w:tc>
        <w:tc>
          <w:tcPr>
            <w:tcW w:w="2963" w:type="dxa"/>
            <w:gridSpan w:val="2"/>
            <w:tcBorders>
              <w:bottom w:val="single" w:sz="4" w:space="0" w:color="auto"/>
            </w:tcBorders>
          </w:tcPr>
          <w:p w14:paraId="1FA7C0E7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0311DA" w:rsidRPr="003077A7" w14:paraId="4CF1A842" w14:textId="77777777" w:rsidTr="000311DA">
        <w:tc>
          <w:tcPr>
            <w:tcW w:w="4414" w:type="dxa"/>
            <w:gridSpan w:val="6"/>
            <w:shd w:val="clear" w:color="auto" w:fill="E7E6E6" w:themeFill="background2"/>
          </w:tcPr>
          <w:p w14:paraId="165B3C7D" w14:textId="3974F015" w:rsidR="000311DA" w:rsidRPr="003077A7" w:rsidRDefault="000311D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Adres do doręczeń elektronicznych </w:t>
            </w:r>
            <w:r w:rsidRPr="000311DA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jeśli dotyczy)</w:t>
            </w:r>
          </w:p>
        </w:tc>
        <w:tc>
          <w:tcPr>
            <w:tcW w:w="4476" w:type="dxa"/>
            <w:gridSpan w:val="4"/>
            <w:shd w:val="clear" w:color="auto" w:fill="auto"/>
          </w:tcPr>
          <w:p w14:paraId="4C6EAD0D" w14:textId="77777777" w:rsidR="000311DA" w:rsidRPr="003077A7" w:rsidRDefault="000311DA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2415A070" w14:textId="77777777" w:rsidR="008917DB" w:rsidRDefault="008917DB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8953C66" w14:textId="1899512B" w:rsidR="008917DB" w:rsidRDefault="008917DB" w:rsidP="00DA382E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A382E">
        <w:rPr>
          <w:rFonts w:asciiTheme="minorHAnsi" w:eastAsiaTheme="minorHAnsi" w:hAnsiTheme="minorHAnsi" w:cstheme="minorBidi"/>
          <w:spacing w:val="-6"/>
          <w:sz w:val="22"/>
          <w:szCs w:val="22"/>
          <w:lang w:eastAsia="en-US"/>
        </w:rPr>
        <w:t>Dane nowego pojazdu zautomatyzowanego albo pojazdu w pełni zautomatyzowanego, wykorzystywanego</w:t>
      </w:r>
      <w:r w:rsidRPr="008917D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o prac badawczych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2127"/>
        <w:gridCol w:w="600"/>
        <w:gridCol w:w="567"/>
        <w:gridCol w:w="3333"/>
      </w:tblGrid>
      <w:tr w:rsidR="008917DB" w:rsidRPr="003077A7" w14:paraId="2E85E124" w14:textId="77777777" w:rsidTr="00443346">
        <w:tc>
          <w:tcPr>
            <w:tcW w:w="2263" w:type="dxa"/>
            <w:shd w:val="clear" w:color="auto" w:fill="E7E6E6" w:themeFill="background2"/>
          </w:tcPr>
          <w:p w14:paraId="11AC5E31" w14:textId="77777777" w:rsidR="008917DB" w:rsidRPr="008917DB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 rejestracyjny</w:t>
            </w:r>
            <w:r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5"/>
            </w:r>
          </w:p>
        </w:tc>
        <w:tc>
          <w:tcPr>
            <w:tcW w:w="2127" w:type="dxa"/>
          </w:tcPr>
          <w:p w14:paraId="1CA645A9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167" w:type="dxa"/>
            <w:gridSpan w:val="2"/>
            <w:shd w:val="clear" w:color="auto" w:fill="E7E6E6" w:themeFill="background2"/>
          </w:tcPr>
          <w:p w14:paraId="31CB1F4A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IN</w:t>
            </w:r>
          </w:p>
        </w:tc>
        <w:tc>
          <w:tcPr>
            <w:tcW w:w="3333" w:type="dxa"/>
          </w:tcPr>
          <w:p w14:paraId="587C2AE1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7406B230" w14:textId="77777777" w:rsidTr="00443346">
        <w:tc>
          <w:tcPr>
            <w:tcW w:w="4390" w:type="dxa"/>
            <w:gridSpan w:val="2"/>
            <w:shd w:val="clear" w:color="auto" w:fill="E7E6E6" w:themeFill="background2"/>
          </w:tcPr>
          <w:p w14:paraId="611AEF07" w14:textId="36AD9449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 decyzji o profesjonalnej rejestracji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500" w:type="dxa"/>
            <w:gridSpan w:val="3"/>
          </w:tcPr>
          <w:p w14:paraId="6150CE49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545CCDA8" w14:textId="77777777" w:rsidTr="00443346">
        <w:tc>
          <w:tcPr>
            <w:tcW w:w="4390" w:type="dxa"/>
            <w:gridSpan w:val="2"/>
            <w:shd w:val="clear" w:color="auto" w:fill="E7E6E6" w:themeFill="background2"/>
          </w:tcPr>
          <w:p w14:paraId="3FEEDC51" w14:textId="615DA1C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ata wydania decyzji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</w:t>
            </w:r>
            <w:proofErr w:type="spellStart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dd</w:t>
            </w:r>
            <w:proofErr w:type="spellEnd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/mm/</w:t>
            </w:r>
            <w:proofErr w:type="spellStart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rrrr</w:t>
            </w:r>
            <w:proofErr w:type="spellEnd"/>
            <w:r w:rsidRPr="003077A7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500" w:type="dxa"/>
            <w:gridSpan w:val="3"/>
          </w:tcPr>
          <w:p w14:paraId="4986D316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4EDC2DE9" w14:textId="77777777" w:rsidTr="00832F2C">
        <w:tc>
          <w:tcPr>
            <w:tcW w:w="8890" w:type="dxa"/>
            <w:gridSpan w:val="5"/>
            <w:shd w:val="clear" w:color="auto" w:fill="E7E6E6" w:themeFill="background2"/>
          </w:tcPr>
          <w:p w14:paraId="074A77A2" w14:textId="3384CC8B" w:rsidR="008917DB" w:rsidRPr="003077A7" w:rsidRDefault="008917DB" w:rsidP="00004148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jazd zautomatyzowany lub pojazd w pełni zautomatyzowany, nad którym prowadzone są prace badawcze spełnia warunki określone w art. 66 ust. 1 ustawy z dnia 20 czerwca 1997 r. – Prawo o</w:t>
            </w:r>
            <w:r w:rsidR="00F84366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 </w:t>
            </w:r>
            <w:r w:rsidRP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ruchu drogowym</w:t>
            </w:r>
          </w:p>
        </w:tc>
      </w:tr>
      <w:tr w:rsidR="008917DB" w:rsidRPr="003077A7" w14:paraId="1C8A7CA7" w14:textId="77777777" w:rsidTr="00832F2C">
        <w:tc>
          <w:tcPr>
            <w:tcW w:w="8890" w:type="dxa"/>
            <w:gridSpan w:val="5"/>
            <w:shd w:val="clear" w:color="auto" w:fill="E7E6E6" w:themeFill="background2"/>
          </w:tcPr>
          <w:p w14:paraId="6FDA15FD" w14:textId="77777777" w:rsidR="008917DB" w:rsidRPr="003077A7" w:rsidRDefault="008917DB" w:rsidP="00004148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8917D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jazd zautomatyzowany lub pojazd w pełni zautomatyzowany, nad którym prowadzone są prace badawcze spełnia warunki określone w art. 66 ust. 4 pkt 1–4 ustawy z dnia 20 czerwca 1997 r. – Prawo o ruchu drogowym</w:t>
            </w:r>
          </w:p>
        </w:tc>
      </w:tr>
      <w:tr w:rsidR="008917DB" w:rsidRPr="003077A7" w14:paraId="5CDECE90" w14:textId="77777777" w:rsidTr="00832F2C">
        <w:tc>
          <w:tcPr>
            <w:tcW w:w="4990" w:type="dxa"/>
            <w:gridSpan w:val="3"/>
            <w:shd w:val="clear" w:color="auto" w:fill="E7E6E6" w:themeFill="background2"/>
          </w:tcPr>
          <w:p w14:paraId="07DCE252" w14:textId="4267A3FF" w:rsidR="008917DB" w:rsidRPr="003077A7" w:rsidRDefault="008917DB" w:rsidP="00927396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Deklarowany poziom automatyzacji, zgodny z załącznikiem nr 3 do ustawy </w:t>
            </w:r>
            <w:r w:rsidR="00927396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z dnia 20 czerwca 1997 r. – 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rawo o ruchu drogowym</w:t>
            </w:r>
          </w:p>
        </w:tc>
        <w:tc>
          <w:tcPr>
            <w:tcW w:w="3900" w:type="dxa"/>
            <w:gridSpan w:val="2"/>
          </w:tcPr>
          <w:p w14:paraId="1D0B036F" w14:textId="0DE2C86F" w:rsidR="00652333" w:rsidRPr="003077A7" w:rsidRDefault="008B03AD" w:rsidP="00652333">
            <w:pPr>
              <w:tabs>
                <w:tab w:val="left" w:pos="1420"/>
              </w:tabs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172278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459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52333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3</w:t>
            </w:r>
            <w:r w:rsidR="00C10459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,</w:t>
            </w:r>
            <w:r w:rsidR="0065233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6357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165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52333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4</w:t>
            </w:r>
            <w:r w:rsidR="00C10459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,</w:t>
            </w:r>
            <w:r w:rsidR="0065233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="00652333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758952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165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52333"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5</w:t>
            </w:r>
          </w:p>
          <w:p w14:paraId="067BF7D1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783B2FF9" w14:textId="77777777" w:rsidR="008917DB" w:rsidRDefault="008917DB" w:rsidP="003077A7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4B9992F" w14:textId="2EF2DE36" w:rsidR="008917DB" w:rsidRDefault="008917DB" w:rsidP="00EC7B46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8917DB">
        <w:rPr>
          <w:rFonts w:asciiTheme="minorHAnsi" w:eastAsiaTheme="minorHAnsi" w:hAnsiTheme="minorHAnsi" w:cstheme="minorBidi"/>
          <w:sz w:val="22"/>
          <w:szCs w:val="22"/>
          <w:lang w:eastAsia="en-US"/>
        </w:rPr>
        <w:t>Właściciel pojazdu zautomatyzowanego lub pojazdu w pełni zautomatyzowanego, nad którym prowadzone są prace badawcz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5"/>
        <w:gridCol w:w="143"/>
        <w:gridCol w:w="519"/>
        <w:gridCol w:w="737"/>
        <w:gridCol w:w="954"/>
        <w:gridCol w:w="1356"/>
        <w:gridCol w:w="830"/>
        <w:gridCol w:w="683"/>
        <w:gridCol w:w="1455"/>
        <w:gridCol w:w="1508"/>
      </w:tblGrid>
      <w:tr w:rsidR="008917DB" w:rsidRPr="003077A7" w14:paraId="37BF684A" w14:textId="77777777" w:rsidTr="00832F2C">
        <w:tc>
          <w:tcPr>
            <w:tcW w:w="3058" w:type="dxa"/>
            <w:gridSpan w:val="5"/>
            <w:shd w:val="clear" w:color="auto" w:fill="E7E6E6" w:themeFill="background2"/>
          </w:tcPr>
          <w:p w14:paraId="2F3659EC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 i nazwisko lub nazwa firmy</w:t>
            </w:r>
          </w:p>
        </w:tc>
        <w:tc>
          <w:tcPr>
            <w:tcW w:w="5832" w:type="dxa"/>
            <w:gridSpan w:val="5"/>
          </w:tcPr>
          <w:p w14:paraId="53246EE7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EC7B46" w:rsidRPr="003077A7" w14:paraId="44E1F570" w14:textId="77777777" w:rsidTr="00465F90">
        <w:tc>
          <w:tcPr>
            <w:tcW w:w="2104" w:type="dxa"/>
            <w:gridSpan w:val="4"/>
            <w:shd w:val="clear" w:color="auto" w:fill="E7E6E6" w:themeFill="background2"/>
          </w:tcPr>
          <w:p w14:paraId="4510A697" w14:textId="77777777" w:rsidR="00EC7B46" w:rsidRPr="003077A7" w:rsidRDefault="00EC7B46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ESEL</w:t>
            </w:r>
            <w:r>
              <w:rPr>
                <w:rStyle w:val="Odwoanieprzypisudolnego"/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footnoteReference w:id="6"/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lbo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REGON</w:t>
            </w:r>
          </w:p>
        </w:tc>
        <w:tc>
          <w:tcPr>
            <w:tcW w:w="6786" w:type="dxa"/>
            <w:gridSpan w:val="6"/>
          </w:tcPr>
          <w:p w14:paraId="0E288E26" w14:textId="427B195E" w:rsidR="00EC7B46" w:rsidRPr="003077A7" w:rsidRDefault="00EC7B46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0B0ABCF0" w14:textId="77777777" w:rsidTr="00832F2C">
        <w:tc>
          <w:tcPr>
            <w:tcW w:w="8890" w:type="dxa"/>
            <w:gridSpan w:val="10"/>
            <w:shd w:val="clear" w:color="auto" w:fill="E7E6E6" w:themeFill="background2"/>
          </w:tcPr>
          <w:p w14:paraId="2B9194EB" w14:textId="4C47ECBA" w:rsidR="008917DB" w:rsidRPr="003077A7" w:rsidRDefault="00D631C5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Adres zamieszkania 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lbo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adres siedziby lub oddziału właściciela pojazdu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zautomatyzowanego lub pojazdu w pełni zautomatyzowanego, nad którym prowadzone są prace badawcze</w:t>
            </w:r>
          </w:p>
        </w:tc>
      </w:tr>
      <w:tr w:rsidR="008917DB" w:rsidRPr="003077A7" w14:paraId="0A3E5250" w14:textId="77777777" w:rsidTr="00832F2C">
        <w:tc>
          <w:tcPr>
            <w:tcW w:w="705" w:type="dxa"/>
            <w:shd w:val="clear" w:color="auto" w:fill="E7E6E6" w:themeFill="background2"/>
          </w:tcPr>
          <w:p w14:paraId="35FEF431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3709" w:type="dxa"/>
            <w:gridSpan w:val="5"/>
          </w:tcPr>
          <w:p w14:paraId="10EACDB3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1AE213F6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</w:p>
        </w:tc>
        <w:tc>
          <w:tcPr>
            <w:tcW w:w="2963" w:type="dxa"/>
            <w:gridSpan w:val="2"/>
          </w:tcPr>
          <w:p w14:paraId="6E24863A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4ECC08BC" w14:textId="77777777" w:rsidTr="00832F2C">
        <w:tc>
          <w:tcPr>
            <w:tcW w:w="848" w:type="dxa"/>
            <w:gridSpan w:val="2"/>
            <w:shd w:val="clear" w:color="auto" w:fill="E7E6E6" w:themeFill="background2"/>
          </w:tcPr>
          <w:p w14:paraId="13E888A1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wiat</w:t>
            </w:r>
          </w:p>
        </w:tc>
        <w:tc>
          <w:tcPr>
            <w:tcW w:w="3566" w:type="dxa"/>
            <w:gridSpan w:val="4"/>
          </w:tcPr>
          <w:p w14:paraId="5ACE397D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830" w:type="dxa"/>
            <w:shd w:val="clear" w:color="auto" w:fill="E7E6E6" w:themeFill="background2"/>
          </w:tcPr>
          <w:p w14:paraId="348068AC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Gmina</w:t>
            </w:r>
          </w:p>
        </w:tc>
        <w:tc>
          <w:tcPr>
            <w:tcW w:w="3646" w:type="dxa"/>
            <w:gridSpan w:val="3"/>
          </w:tcPr>
          <w:p w14:paraId="3D3C566B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2A3C4370" w14:textId="77777777" w:rsidTr="00832F2C">
        <w:tc>
          <w:tcPr>
            <w:tcW w:w="1367" w:type="dxa"/>
            <w:gridSpan w:val="3"/>
            <w:shd w:val="clear" w:color="auto" w:fill="E7E6E6" w:themeFill="background2"/>
          </w:tcPr>
          <w:p w14:paraId="0477E12D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Miejscowość</w:t>
            </w:r>
          </w:p>
        </w:tc>
        <w:tc>
          <w:tcPr>
            <w:tcW w:w="4560" w:type="dxa"/>
            <w:gridSpan w:val="5"/>
          </w:tcPr>
          <w:p w14:paraId="06063CC4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55" w:type="dxa"/>
            <w:shd w:val="clear" w:color="auto" w:fill="E7E6E6" w:themeFill="background2"/>
          </w:tcPr>
          <w:p w14:paraId="3855CE45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d pocztowy</w:t>
            </w:r>
          </w:p>
        </w:tc>
        <w:tc>
          <w:tcPr>
            <w:tcW w:w="1508" w:type="dxa"/>
          </w:tcPr>
          <w:p w14:paraId="4ED70734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2D2BA795" w14:textId="77777777" w:rsidTr="00832F2C">
        <w:tc>
          <w:tcPr>
            <w:tcW w:w="1367" w:type="dxa"/>
            <w:gridSpan w:val="3"/>
            <w:shd w:val="clear" w:color="auto" w:fill="E7E6E6" w:themeFill="background2"/>
          </w:tcPr>
          <w:p w14:paraId="64F3E897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lica</w:t>
            </w:r>
          </w:p>
        </w:tc>
        <w:tc>
          <w:tcPr>
            <w:tcW w:w="7523" w:type="dxa"/>
            <w:gridSpan w:val="7"/>
          </w:tcPr>
          <w:p w14:paraId="7C2EDEF0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8917DB" w:rsidRPr="003077A7" w14:paraId="6DCE30E1" w14:textId="77777777" w:rsidTr="00832F2C">
        <w:tc>
          <w:tcPr>
            <w:tcW w:w="1367" w:type="dxa"/>
            <w:gridSpan w:val="3"/>
            <w:shd w:val="clear" w:color="auto" w:fill="E7E6E6" w:themeFill="background2"/>
          </w:tcPr>
          <w:p w14:paraId="7EC8C57C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r domu</w:t>
            </w:r>
          </w:p>
        </w:tc>
        <w:tc>
          <w:tcPr>
            <w:tcW w:w="3047" w:type="dxa"/>
            <w:gridSpan w:val="3"/>
          </w:tcPr>
          <w:p w14:paraId="774D1563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13" w:type="dxa"/>
            <w:gridSpan w:val="2"/>
            <w:shd w:val="clear" w:color="auto" w:fill="E7E6E6" w:themeFill="background2"/>
          </w:tcPr>
          <w:p w14:paraId="633A742B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r lokalu</w:t>
            </w:r>
          </w:p>
        </w:tc>
        <w:tc>
          <w:tcPr>
            <w:tcW w:w="2963" w:type="dxa"/>
            <w:gridSpan w:val="2"/>
          </w:tcPr>
          <w:p w14:paraId="5487838A" w14:textId="77777777" w:rsidR="008917DB" w:rsidRPr="003077A7" w:rsidRDefault="008917DB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2F2C87" w:rsidRPr="003077A7" w14:paraId="666A02BB" w14:textId="77777777" w:rsidTr="00EE0093">
        <w:tc>
          <w:tcPr>
            <w:tcW w:w="4414" w:type="dxa"/>
            <w:gridSpan w:val="6"/>
            <w:shd w:val="clear" w:color="auto" w:fill="E7E6E6" w:themeFill="background2"/>
          </w:tcPr>
          <w:p w14:paraId="73405CDA" w14:textId="77777777" w:rsidR="002F2C87" w:rsidRPr="003077A7" w:rsidRDefault="002F2C87" w:rsidP="00EE009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Adres do doręczeń elektronicznych </w:t>
            </w:r>
            <w:r w:rsidRPr="000311DA">
              <w:rPr>
                <w:rFonts w:asciiTheme="minorHAnsi" w:eastAsiaTheme="minorHAnsi" w:hAnsiTheme="minorHAnsi" w:cstheme="minorBidi"/>
                <w:sz w:val="18"/>
                <w:szCs w:val="18"/>
                <w:lang w:eastAsia="en-US"/>
              </w:rPr>
              <w:t>(jeśli dotyczy)</w:t>
            </w:r>
          </w:p>
        </w:tc>
        <w:tc>
          <w:tcPr>
            <w:tcW w:w="4476" w:type="dxa"/>
            <w:gridSpan w:val="4"/>
            <w:shd w:val="clear" w:color="auto" w:fill="auto"/>
          </w:tcPr>
          <w:p w14:paraId="07370FE9" w14:textId="77777777" w:rsidR="002F2C87" w:rsidRPr="003077A7" w:rsidRDefault="002F2C87" w:rsidP="00EE0093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482BF09B" w14:textId="5CF855C6" w:rsidR="003077A7" w:rsidRPr="00001837" w:rsidRDefault="008917DB" w:rsidP="00982679">
      <w:pPr>
        <w:pStyle w:val="Akapitzlist"/>
        <w:numPr>
          <w:ilvl w:val="0"/>
          <w:numId w:val="17"/>
        </w:numPr>
        <w:spacing w:after="160" w:line="259" w:lineRule="auto"/>
        <w:jc w:val="both"/>
        <w:rPr>
          <w:rFonts w:asciiTheme="minorHAnsi" w:eastAsiaTheme="minorHAnsi" w:hAnsiTheme="minorHAnsi" w:cstheme="minorBidi"/>
          <w:sz w:val="18"/>
          <w:szCs w:val="18"/>
          <w:lang w:eastAsia="en-US"/>
        </w:rPr>
      </w:pPr>
      <w:r w:rsidRPr="008917DB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lastRenderedPageBreak/>
        <w:t xml:space="preserve">Umowa ubezpieczenia odpowiedzialności cywilnej posiadaczy pojazdów mechanicznych, dotycząca pojazdu zautomatyzowanego lub pojazdu w pełni zautomatyzowanego, nad którym prowadzone są prace badawcze, za szkody powstałe w związku z ruchem tego pojazdu: </w:t>
      </w:r>
      <w:r w:rsidRPr="00001837">
        <w:rPr>
          <w:rFonts w:asciiTheme="minorHAnsi" w:eastAsiaTheme="minorHAnsi" w:hAnsiTheme="minorHAnsi" w:cstheme="minorBidi"/>
          <w:sz w:val="18"/>
          <w:szCs w:val="18"/>
          <w:lang w:eastAsia="en-US"/>
        </w:rPr>
        <w:t>(Wypełnić, jeśli występuje zmiana w punkcie 2. wniosku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37"/>
        <w:gridCol w:w="2732"/>
        <w:gridCol w:w="1238"/>
        <w:gridCol w:w="3283"/>
      </w:tblGrid>
      <w:tr w:rsidR="003077A7" w:rsidRPr="003077A7" w14:paraId="3AA61C0E" w14:textId="77777777" w:rsidTr="00D527E2">
        <w:tc>
          <w:tcPr>
            <w:tcW w:w="1637" w:type="dxa"/>
            <w:shd w:val="clear" w:color="auto" w:fill="E7E6E6" w:themeFill="background2"/>
          </w:tcPr>
          <w:p w14:paraId="58BA5442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umer dotychczasowej polisy </w:t>
            </w:r>
          </w:p>
        </w:tc>
        <w:tc>
          <w:tcPr>
            <w:tcW w:w="2732" w:type="dxa"/>
          </w:tcPr>
          <w:p w14:paraId="7F3F3BAB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238" w:type="dxa"/>
            <w:shd w:val="clear" w:color="auto" w:fill="E7E6E6" w:themeFill="background2"/>
          </w:tcPr>
          <w:p w14:paraId="37E10B34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 nowej polisy</w:t>
            </w:r>
          </w:p>
        </w:tc>
        <w:tc>
          <w:tcPr>
            <w:tcW w:w="3283" w:type="dxa"/>
          </w:tcPr>
          <w:p w14:paraId="4F779BF0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077A7" w:rsidRPr="003077A7" w14:paraId="7C4BCAE5" w14:textId="77777777" w:rsidTr="00D527E2">
        <w:tc>
          <w:tcPr>
            <w:tcW w:w="4369" w:type="dxa"/>
            <w:gridSpan w:val="2"/>
            <w:shd w:val="clear" w:color="auto" w:fill="E7E6E6" w:themeFill="background2"/>
          </w:tcPr>
          <w:p w14:paraId="05B42A0F" w14:textId="3075520C" w:rsidR="003077A7" w:rsidRPr="00704037" w:rsidRDefault="00D527E2" w:rsidP="00704037">
            <w:pPr>
              <w:rPr>
                <w:rFonts w:asciiTheme="minorHAnsi" w:eastAsiaTheme="minorHAnsi" w:hAnsiTheme="minorHAnsi" w:cstheme="minorBidi"/>
                <w:spacing w:val="-2"/>
                <w:sz w:val="22"/>
                <w:szCs w:val="22"/>
                <w:lang w:eastAsia="en-US"/>
              </w:rPr>
            </w:pPr>
            <w:r w:rsidRPr="00704037">
              <w:rPr>
                <w:rFonts w:asciiTheme="minorHAnsi" w:eastAsiaTheme="minorHAnsi" w:hAnsiTheme="minorHAnsi" w:cstheme="minorBidi"/>
                <w:spacing w:val="-2"/>
                <w:sz w:val="22"/>
                <w:szCs w:val="22"/>
                <w:lang w:eastAsia="en-US"/>
              </w:rPr>
              <w:t>Numer rejestracyjny pojazdu zautomatyzowanego lub pojazdu w pełni zautomatyzowanego, nad którym prowadzone są prace badawcze objętego polisą</w:t>
            </w:r>
          </w:p>
        </w:tc>
        <w:tc>
          <w:tcPr>
            <w:tcW w:w="4521" w:type="dxa"/>
            <w:gridSpan w:val="2"/>
          </w:tcPr>
          <w:p w14:paraId="6BBE3D8A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077A7" w:rsidRPr="003077A7" w14:paraId="5292E862" w14:textId="77777777" w:rsidTr="00D527E2">
        <w:trPr>
          <w:trHeight w:val="141"/>
        </w:trPr>
        <w:tc>
          <w:tcPr>
            <w:tcW w:w="4369" w:type="dxa"/>
            <w:gridSpan w:val="2"/>
            <w:shd w:val="clear" w:color="auto" w:fill="E7E6E6" w:themeFill="background2"/>
          </w:tcPr>
          <w:p w14:paraId="02B3A576" w14:textId="535BF13A" w:rsidR="003077A7" w:rsidRPr="003077A7" w:rsidRDefault="00D527E2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D527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umer VIN pojazdu zautomatyzowanego lub pojazdu w pełni zautomatyzowanego, nad którym prowadzone są prace badawcze objętego polisą</w:t>
            </w:r>
          </w:p>
        </w:tc>
        <w:tc>
          <w:tcPr>
            <w:tcW w:w="4521" w:type="dxa"/>
            <w:gridSpan w:val="2"/>
          </w:tcPr>
          <w:p w14:paraId="40DF537E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68E9DFC0" w14:textId="77777777" w:rsidR="003077A7" w:rsidRPr="003077A7" w:rsidRDefault="003077A7" w:rsidP="003077A7">
      <w:pPr>
        <w:spacing w:after="160" w:line="259" w:lineRule="auto"/>
        <w:ind w:left="360"/>
        <w:contextualSpacing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6A45721" w14:textId="3C9A2A15" w:rsidR="00D527E2" w:rsidRPr="00D527E2" w:rsidRDefault="00D527E2" w:rsidP="00D527E2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D527E2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Obszar prac badawczych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3"/>
        <w:gridCol w:w="4217"/>
      </w:tblGrid>
      <w:tr w:rsidR="00D527E2" w:rsidRPr="003077A7" w14:paraId="32DDE2CF" w14:textId="77777777" w:rsidTr="00D527E2">
        <w:tc>
          <w:tcPr>
            <w:tcW w:w="8890" w:type="dxa"/>
            <w:gridSpan w:val="2"/>
            <w:shd w:val="clear" w:color="auto" w:fill="E7E6E6" w:themeFill="background2"/>
          </w:tcPr>
          <w:p w14:paraId="04119DC3" w14:textId="5E9E0354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D527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Obszar, którego dotyczy wniosek o zmianę zezwolenia na prowadzenie prac badawczych (zaznaczyć X)</w:t>
            </w:r>
          </w:p>
        </w:tc>
      </w:tr>
      <w:tr w:rsidR="00D527E2" w:rsidRPr="003077A7" w14:paraId="0B4BEC1A" w14:textId="77777777" w:rsidTr="00D527E2">
        <w:trPr>
          <w:trHeight w:val="494"/>
        </w:trPr>
        <w:tc>
          <w:tcPr>
            <w:tcW w:w="8890" w:type="dxa"/>
            <w:gridSpan w:val="2"/>
            <w:shd w:val="clear" w:color="auto" w:fill="FFFFFF" w:themeFill="background1"/>
          </w:tcPr>
          <w:p w14:paraId="3BB7CB42" w14:textId="4F854BC4" w:rsidR="00D527E2" w:rsidRPr="00D527E2" w:rsidRDefault="008B03AD" w:rsidP="00652333">
            <w:pPr>
              <w:spacing w:after="60"/>
              <w:ind w:left="284" w:hanging="284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186979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F34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5233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="00D527E2" w:rsidRPr="00D527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obszar zabudowany oznaczony odpowiednimi znakami w granicach administracyjnych gmin miejskich oraz miast w gminach miejsko-wiejskich; </w:t>
            </w:r>
          </w:p>
          <w:p w14:paraId="24AA37AA" w14:textId="5EB213EF" w:rsidR="00D527E2" w:rsidRPr="00D527E2" w:rsidRDefault="008B03AD" w:rsidP="00652333">
            <w:pPr>
              <w:spacing w:after="60"/>
              <w:ind w:left="284" w:hanging="284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9040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333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5233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="00D527E2" w:rsidRPr="00D527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obszar zabudowany oznaczony odpowiednimi znakami poza granicami administracyjnymi miast, na które składają się obszary gmin wiejskich i części wiejskie gmin miejsko-wiejskich; </w:t>
            </w:r>
          </w:p>
          <w:p w14:paraId="5AB5CB7A" w14:textId="313A05BA" w:rsidR="00D527E2" w:rsidRPr="00D527E2" w:rsidRDefault="008B03AD" w:rsidP="00652333">
            <w:pPr>
              <w:spacing w:after="60"/>
              <w:ind w:left="284" w:hanging="284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eastAsia="en-US"/>
                </w:rPr>
                <w:id w:val="-94114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333">
                  <w:rPr>
                    <w:rFonts w:ascii="MS Gothic" w:eastAsia="MS Gothic" w:hAnsi="MS Gothic" w:cstheme="minorBidi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65233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="00D527E2" w:rsidRPr="00D527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obszar niezabudowany.</w:t>
            </w:r>
          </w:p>
        </w:tc>
      </w:tr>
      <w:tr w:rsidR="00D527E2" w:rsidRPr="003077A7" w14:paraId="2B2EA25B" w14:textId="77777777" w:rsidTr="00D527E2">
        <w:trPr>
          <w:trHeight w:val="494"/>
        </w:trPr>
        <w:tc>
          <w:tcPr>
            <w:tcW w:w="4673" w:type="dxa"/>
            <w:shd w:val="clear" w:color="auto" w:fill="E7E6E6" w:themeFill="background2"/>
          </w:tcPr>
          <w:p w14:paraId="04A67D01" w14:textId="01FE8631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Województwo</w:t>
            </w:r>
          </w:p>
        </w:tc>
        <w:tc>
          <w:tcPr>
            <w:tcW w:w="4217" w:type="dxa"/>
          </w:tcPr>
          <w:p w14:paraId="021643AB" w14:textId="77777777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D527E2" w:rsidRPr="003077A7" w14:paraId="2ED5432B" w14:textId="77777777" w:rsidTr="0053059A">
        <w:trPr>
          <w:trHeight w:val="494"/>
        </w:trPr>
        <w:tc>
          <w:tcPr>
            <w:tcW w:w="8890" w:type="dxa"/>
            <w:gridSpan w:val="2"/>
            <w:shd w:val="clear" w:color="auto" w:fill="E7E6E6" w:themeFill="background2"/>
          </w:tcPr>
          <w:p w14:paraId="5B503384" w14:textId="1B9F5700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Rezygnacja z prowadzenia prac</w:t>
            </w:r>
          </w:p>
        </w:tc>
      </w:tr>
      <w:tr w:rsidR="00D527E2" w:rsidRPr="003077A7" w14:paraId="7AB12AD0" w14:textId="77777777" w:rsidTr="000A166E">
        <w:trPr>
          <w:trHeight w:val="494"/>
        </w:trPr>
        <w:tc>
          <w:tcPr>
            <w:tcW w:w="4673" w:type="dxa"/>
            <w:shd w:val="clear" w:color="auto" w:fill="E7E6E6" w:themeFill="background2"/>
          </w:tcPr>
          <w:p w14:paraId="5584E4BE" w14:textId="00824821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Nazwy powiatów/miejscowości </w:t>
            </w:r>
          </w:p>
        </w:tc>
        <w:tc>
          <w:tcPr>
            <w:tcW w:w="4217" w:type="dxa"/>
            <w:shd w:val="clear" w:color="auto" w:fill="E7E6E6" w:themeFill="background2"/>
          </w:tcPr>
          <w:p w14:paraId="664831F3" w14:textId="77777777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D527E2" w:rsidRPr="003077A7" w14:paraId="3078D91B" w14:textId="77777777" w:rsidTr="00B81870">
        <w:trPr>
          <w:trHeight w:val="1383"/>
        </w:trPr>
        <w:tc>
          <w:tcPr>
            <w:tcW w:w="4673" w:type="dxa"/>
          </w:tcPr>
          <w:p w14:paraId="5EC633AC" w14:textId="77777777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  <w:p w14:paraId="7F993C23" w14:textId="77777777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  <w:p w14:paraId="3B642253" w14:textId="77777777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  <w:p w14:paraId="1579EFD0" w14:textId="77777777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4217" w:type="dxa"/>
          </w:tcPr>
          <w:p w14:paraId="01F1B351" w14:textId="77777777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D527E2" w:rsidRPr="003077A7" w14:paraId="38E16715" w14:textId="77777777" w:rsidTr="008B6D93">
        <w:trPr>
          <w:trHeight w:val="493"/>
        </w:trPr>
        <w:tc>
          <w:tcPr>
            <w:tcW w:w="8890" w:type="dxa"/>
            <w:gridSpan w:val="2"/>
            <w:shd w:val="clear" w:color="auto" w:fill="E7E6E6" w:themeFill="background2"/>
          </w:tcPr>
          <w:p w14:paraId="6862FF1A" w14:textId="1106A741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D527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Teren włączany do obszaru prowadzenia prac badawczych</w:t>
            </w:r>
          </w:p>
        </w:tc>
      </w:tr>
      <w:tr w:rsidR="00D527E2" w:rsidRPr="003077A7" w14:paraId="1A1C1B4F" w14:textId="77777777" w:rsidTr="00901CAD">
        <w:trPr>
          <w:trHeight w:val="493"/>
        </w:trPr>
        <w:tc>
          <w:tcPr>
            <w:tcW w:w="8890" w:type="dxa"/>
            <w:gridSpan w:val="2"/>
            <w:shd w:val="clear" w:color="auto" w:fill="E7E6E6" w:themeFill="background2"/>
          </w:tcPr>
          <w:p w14:paraId="26C6223C" w14:textId="014D20CC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Nazwy powiatów/miejscowości</w:t>
            </w:r>
          </w:p>
        </w:tc>
      </w:tr>
      <w:tr w:rsidR="00D527E2" w:rsidRPr="003077A7" w14:paraId="5E999ACD" w14:textId="77777777" w:rsidTr="00B81870">
        <w:trPr>
          <w:trHeight w:val="1428"/>
        </w:trPr>
        <w:tc>
          <w:tcPr>
            <w:tcW w:w="4673" w:type="dxa"/>
          </w:tcPr>
          <w:p w14:paraId="456E7161" w14:textId="77777777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4217" w:type="dxa"/>
          </w:tcPr>
          <w:p w14:paraId="3BD48257" w14:textId="77777777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  <w:p w14:paraId="24A89B9B" w14:textId="77777777" w:rsidR="00D527E2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  <w:p w14:paraId="39006118" w14:textId="77777777" w:rsidR="00D527E2" w:rsidRPr="003077A7" w:rsidRDefault="00D527E2" w:rsidP="00832F2C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5A3F16B8" w14:textId="3B82A90F" w:rsidR="00D527E2" w:rsidRDefault="00D527E2" w:rsidP="00D527E2">
      <w:pPr>
        <w:spacing w:after="160" w:line="259" w:lineRule="auto"/>
        <w:ind w:left="360"/>
        <w:contextualSpacing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</w:p>
    <w:p w14:paraId="1E9C6D48" w14:textId="72192BE9" w:rsidR="00B81870" w:rsidRDefault="00B81870" w:rsidP="00D527E2">
      <w:pPr>
        <w:spacing w:after="160" w:line="259" w:lineRule="auto"/>
        <w:ind w:left="360"/>
        <w:contextualSpacing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</w:p>
    <w:p w14:paraId="4AB671CB" w14:textId="77777777" w:rsidR="00B81870" w:rsidRDefault="00B81870" w:rsidP="00D527E2">
      <w:pPr>
        <w:spacing w:after="160" w:line="259" w:lineRule="auto"/>
        <w:ind w:left="360"/>
        <w:contextualSpacing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</w:p>
    <w:p w14:paraId="53E37361" w14:textId="77777777" w:rsidR="00D527E2" w:rsidRDefault="00D527E2" w:rsidP="00D527E2">
      <w:pPr>
        <w:spacing w:after="160" w:line="259" w:lineRule="auto"/>
        <w:ind w:left="360"/>
        <w:contextualSpacing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</w:p>
    <w:p w14:paraId="71B82D8A" w14:textId="72058739" w:rsidR="003077A7" w:rsidRDefault="00D527E2" w:rsidP="00D527E2">
      <w:pPr>
        <w:pStyle w:val="Akapitzlist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r w:rsidRPr="00D527E2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lastRenderedPageBreak/>
        <w:t>Sposób zarządzania pracami badawczymi i odpowiedzialności organizator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90"/>
      </w:tblGrid>
      <w:tr w:rsidR="00D527E2" w14:paraId="2A93EE4C" w14:textId="77777777" w:rsidTr="00D527E2">
        <w:tc>
          <w:tcPr>
            <w:tcW w:w="8890" w:type="dxa"/>
            <w:shd w:val="clear" w:color="auto" w:fill="E7E6E6" w:themeFill="background2"/>
          </w:tcPr>
          <w:p w14:paraId="4C9FD3FA" w14:textId="63BC8242" w:rsidR="00D527E2" w:rsidRPr="009623E6" w:rsidRDefault="001221FA" w:rsidP="00D527E2">
            <w:pPr>
              <w:spacing w:after="160" w:line="259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eastAsia="en-US"/>
              </w:rPr>
            </w:pPr>
            <w:r w:rsidRPr="009623E6">
              <w:rPr>
                <w:rFonts w:asciiTheme="minorHAnsi" w:eastAsiaTheme="minorHAnsi" w:hAnsiTheme="minorHAnsi" w:cstheme="minorBidi"/>
                <w:bCs/>
                <w:sz w:val="22"/>
                <w:szCs w:val="22"/>
                <w:lang w:eastAsia="en-US"/>
              </w:rPr>
              <w:t>Nowy opis sposobu zarządzania pracami badawczymi i odpowiedzialności organizatora</w:t>
            </w:r>
          </w:p>
        </w:tc>
      </w:tr>
      <w:tr w:rsidR="001221FA" w14:paraId="3494F08E" w14:textId="77777777" w:rsidTr="00BD4D42">
        <w:tc>
          <w:tcPr>
            <w:tcW w:w="8890" w:type="dxa"/>
          </w:tcPr>
          <w:p w14:paraId="3034FCDB" w14:textId="77777777" w:rsidR="001221FA" w:rsidRDefault="001221FA" w:rsidP="00D527E2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39C18382" w14:textId="77777777" w:rsidR="001221FA" w:rsidRDefault="001221FA" w:rsidP="00D527E2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362A18D0" w14:textId="77777777" w:rsidR="001221FA" w:rsidRDefault="001221FA" w:rsidP="00D527E2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3D8F113C" w14:textId="77777777" w:rsidR="001221FA" w:rsidRDefault="001221FA" w:rsidP="00D527E2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6A470078" w14:textId="77777777" w:rsidR="00D527E2" w:rsidRDefault="00D527E2" w:rsidP="00D527E2">
      <w:p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90"/>
      </w:tblGrid>
      <w:tr w:rsidR="001221FA" w14:paraId="42D4B727" w14:textId="77777777" w:rsidTr="00832F2C">
        <w:tc>
          <w:tcPr>
            <w:tcW w:w="8890" w:type="dxa"/>
            <w:shd w:val="clear" w:color="auto" w:fill="E7E6E6" w:themeFill="background2"/>
          </w:tcPr>
          <w:p w14:paraId="7A6654EB" w14:textId="2C7ED2B6" w:rsidR="001221FA" w:rsidRPr="009623E6" w:rsidRDefault="001221FA" w:rsidP="00832F2C">
            <w:pPr>
              <w:spacing w:after="160" w:line="259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eastAsia="en-US"/>
              </w:rPr>
            </w:pPr>
            <w:r w:rsidRPr="009623E6">
              <w:rPr>
                <w:rFonts w:asciiTheme="minorHAnsi" w:eastAsiaTheme="minorHAnsi" w:hAnsiTheme="minorHAnsi" w:cstheme="minorBidi"/>
                <w:bCs/>
                <w:sz w:val="22"/>
                <w:szCs w:val="22"/>
                <w:lang w:eastAsia="en-US"/>
              </w:rPr>
              <w:t>Opis nowej planowanej zmiany zezwolenia na prowadzenie prac badawczych w tych zakresach</w:t>
            </w:r>
          </w:p>
        </w:tc>
      </w:tr>
      <w:tr w:rsidR="001221FA" w14:paraId="73F2F865" w14:textId="77777777" w:rsidTr="00832F2C">
        <w:tc>
          <w:tcPr>
            <w:tcW w:w="8890" w:type="dxa"/>
          </w:tcPr>
          <w:p w14:paraId="75832FB4" w14:textId="77777777" w:rsidR="001221FA" w:rsidRDefault="001221FA" w:rsidP="00832F2C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44C9F2BE" w14:textId="77777777" w:rsidR="001221FA" w:rsidRDefault="001221FA" w:rsidP="00832F2C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127241A9" w14:textId="77777777" w:rsidR="001221FA" w:rsidRDefault="001221FA" w:rsidP="00832F2C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444DB3AE" w14:textId="77777777" w:rsidR="001221FA" w:rsidRDefault="001221FA" w:rsidP="00832F2C">
            <w:pPr>
              <w:spacing w:after="160" w:line="259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17298662" w14:textId="77777777" w:rsidR="001221FA" w:rsidRPr="00D527E2" w:rsidRDefault="001221FA" w:rsidP="00D527E2">
      <w:p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2EB273DB" w14:textId="3A3AC94B" w:rsidR="00A00AA1" w:rsidRDefault="00A00AA1" w:rsidP="003077A7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64DE7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8. P</w:t>
      </w:r>
      <w:r w:rsidRPr="00A00AA1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odpi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36"/>
        <w:gridCol w:w="420"/>
        <w:gridCol w:w="1533"/>
        <w:gridCol w:w="419"/>
        <w:gridCol w:w="3192"/>
      </w:tblGrid>
      <w:tr w:rsidR="003077A7" w:rsidRPr="003077A7" w14:paraId="5010467B" w14:textId="77777777" w:rsidTr="00A64DE7">
        <w:tc>
          <w:tcPr>
            <w:tcW w:w="3336" w:type="dxa"/>
            <w:tcBorders>
              <w:top w:val="nil"/>
              <w:left w:val="nil"/>
              <w:bottom w:val="nil"/>
              <w:right w:val="nil"/>
            </w:tcBorders>
          </w:tcPr>
          <w:p w14:paraId="1575F56D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mię i nazwisko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</w:tcPr>
          <w:p w14:paraId="69551277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</w:tcPr>
          <w:p w14:paraId="7FB23E16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ata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7404D08B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21B3A048" w14:textId="77777777" w:rsid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dpis</w:t>
            </w:r>
          </w:p>
          <w:p w14:paraId="77C15CC1" w14:textId="77777777" w:rsidR="001221FA" w:rsidRPr="003077A7" w:rsidRDefault="001221FA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  <w:tr w:rsidR="003077A7" w:rsidRPr="003077A7" w14:paraId="0E5E164E" w14:textId="77777777" w:rsidTr="00A64DE7">
        <w:trPr>
          <w:trHeight w:val="535"/>
        </w:trPr>
        <w:tc>
          <w:tcPr>
            <w:tcW w:w="3336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1B6CCBF4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</w:tcPr>
          <w:p w14:paraId="37D91F5D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1F9516D1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35991636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3192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4CF5D7A1" w14:textId="77777777" w:rsidR="003077A7" w:rsidRPr="003077A7" w:rsidRDefault="003077A7" w:rsidP="003077A7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</w:tr>
    </w:tbl>
    <w:p w14:paraId="4A8A6782" w14:textId="77777777" w:rsidR="003077A7" w:rsidRPr="00F942E5" w:rsidRDefault="003077A7" w:rsidP="003077A7">
      <w:pPr>
        <w:spacing w:after="160" w:line="259" w:lineRule="auto"/>
        <w:jc w:val="both"/>
        <w:rPr>
          <w:rFonts w:asciiTheme="minorHAnsi" w:eastAsiaTheme="minorHAnsi" w:hAnsiTheme="minorHAnsi" w:cstheme="minorBidi"/>
          <w:sz w:val="24"/>
          <w:szCs w:val="24"/>
          <w:lang w:eastAsia="en-US"/>
        </w:rPr>
      </w:pPr>
    </w:p>
    <w:p w14:paraId="3AB1B068" w14:textId="68642D66" w:rsidR="003077A7" w:rsidRPr="00F942E5" w:rsidRDefault="003077A7" w:rsidP="003077A7">
      <w:pPr>
        <w:spacing w:after="160" w:line="259" w:lineRule="auto"/>
        <w:jc w:val="both"/>
        <w:rPr>
          <w:rFonts w:asciiTheme="minorHAnsi" w:eastAsiaTheme="minorHAnsi" w:hAnsiTheme="minorHAnsi" w:cstheme="minorBidi"/>
          <w:sz w:val="24"/>
          <w:szCs w:val="24"/>
          <w:lang w:eastAsia="en-US"/>
        </w:rPr>
      </w:pPr>
    </w:p>
    <w:tbl>
      <w:tblPr>
        <w:tblStyle w:val="Tabela-Siatka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3077A7" w:rsidRPr="003077A7" w14:paraId="40637413" w14:textId="77777777" w:rsidTr="004B4E0E">
        <w:trPr>
          <w:trHeight w:val="602"/>
        </w:trPr>
        <w:tc>
          <w:tcPr>
            <w:tcW w:w="8926" w:type="dxa"/>
            <w:shd w:val="clear" w:color="auto" w:fill="E7E6E6" w:themeFill="background2"/>
          </w:tcPr>
          <w:p w14:paraId="4DC958E0" w14:textId="31C3C3C9" w:rsidR="003077A7" w:rsidRPr="003077A7" w:rsidRDefault="003077A7" w:rsidP="004B4E0E">
            <w:pPr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Do wniosku należy dołączyć wyłącznie załączniki dotyczące zakresu wnioskowanej zmiany zezwolenia</w:t>
            </w:r>
            <w:r w:rsidR="00182953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na prowadzenie prac badawczych</w:t>
            </w:r>
            <w:r w:rsidRPr="003077A7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.</w:t>
            </w:r>
          </w:p>
        </w:tc>
      </w:tr>
    </w:tbl>
    <w:p w14:paraId="4268C98E" w14:textId="381B576D" w:rsidR="003077A7" w:rsidRPr="003077A7" w:rsidRDefault="003077A7" w:rsidP="003077A7">
      <w:pPr>
        <w:spacing w:after="160" w:line="259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077A7">
        <w:rPr>
          <w:rFonts w:asciiTheme="minorHAnsi" w:eastAsiaTheme="minorHAnsi" w:hAnsiTheme="minorHAnsi" w:cstheme="minorBidi"/>
          <w:sz w:val="22"/>
          <w:szCs w:val="22"/>
          <w:lang w:eastAsia="en-US"/>
        </w:rPr>
        <w:br/>
      </w:r>
      <w:r w:rsidR="00B5351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9. </w:t>
      </w:r>
      <w:r w:rsidRPr="00B5351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Załączniki:</w:t>
      </w:r>
    </w:p>
    <w:p w14:paraId="0C17D4E2" w14:textId="77777777" w:rsidR="001221FA" w:rsidRPr="001221FA" w:rsidRDefault="001221FA" w:rsidP="00A56350">
      <w:pPr>
        <w:pStyle w:val="Akapitzlist"/>
        <w:numPr>
          <w:ilvl w:val="0"/>
          <w:numId w:val="23"/>
        </w:numPr>
        <w:spacing w:after="60" w:line="259" w:lineRule="auto"/>
        <w:ind w:left="357" w:hanging="357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1221FA">
        <w:rPr>
          <w:rFonts w:asciiTheme="minorHAnsi" w:eastAsiaTheme="minorHAnsi" w:hAnsiTheme="minorHAnsi" w:cstheme="minorBidi"/>
          <w:sz w:val="22"/>
          <w:szCs w:val="22"/>
          <w:lang w:eastAsia="en-US"/>
        </w:rPr>
        <w:t>Dowód wniesienia do Krajowego Koordynatora Prac Badawczych opłaty za zmianę zezwolenia na prowadzenie prac badawczych.</w:t>
      </w:r>
    </w:p>
    <w:p w14:paraId="2FCCC4AF" w14:textId="407D73B7" w:rsidR="00657764" w:rsidRDefault="00A56350" w:rsidP="00657764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1612160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31ED"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657764"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Dokument potwierdzający zawarcie umowy ubezpieczenia odpowiedzialności cywilnej posiadaczy</w:t>
      </w:r>
      <w:r w:rsid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657764"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pojazdów mechanicznych, dotyczącej pojazdu zautomatyzowanego lub pojazdu w</w:t>
      </w:r>
      <w:r w:rsidR="001E4F9E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="00657764"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pełni zautomatyzowanego, nad którym prowadzone są prace badawcze, za szkody powstałe w</w:t>
      </w:r>
      <w:r w:rsidR="001E4F9E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="00657764"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związku z ruchem tego</w:t>
      </w:r>
      <w:r w:rsid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657764"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pojazdu.</w:t>
      </w:r>
    </w:p>
    <w:p w14:paraId="7C9C5954" w14:textId="77777777" w:rsidR="00657764" w:rsidRPr="00657764" w:rsidRDefault="00657764" w:rsidP="00657764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555751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Oświadczenie o dokonaniu opłacenia składki wynikającej z umowy ubezpieczenia odpowiedzialności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cywilnej posiadaczy pojazdów mechanicznych, dotyczącej pojazdu zautomatyzowanego lub pojazdu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w pełni zautomatyzowanego, nad którym prowadzone są prace badawcze, za szkody powstałe w związku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z ruchem tego pojazdu.</w:t>
      </w:r>
    </w:p>
    <w:p w14:paraId="1D826322" w14:textId="01370C72" w:rsidR="00657764" w:rsidRPr="00657764" w:rsidRDefault="00657764" w:rsidP="00657764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7083025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Analiza zagrożeń oraz ocena ryzyka związanego z zagrożeniami, sporządzone zgodnie z</w:t>
      </w:r>
      <w:r w:rsidR="001E4F9E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międzynarodową normą ISO 26262, dotyczącą bezpieczeństwa funkcjonalnego systemów elektrycznych lub</w:t>
      </w:r>
      <w:r w:rsidR="00D50731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657764">
        <w:rPr>
          <w:rFonts w:asciiTheme="minorHAnsi" w:eastAsiaTheme="minorHAnsi" w:hAnsiTheme="minorHAnsi" w:cstheme="minorHAnsi"/>
          <w:sz w:val="22"/>
          <w:szCs w:val="22"/>
          <w:lang w:eastAsia="en-US"/>
        </w:rPr>
        <w:t>elektronicznych montowanych w pojazdach drogowych – w zakresie objętym wnioskowaną zmianą.</w:t>
      </w:r>
    </w:p>
    <w:p w14:paraId="4B350114" w14:textId="77777777" w:rsidR="007E31ED" w:rsidRPr="00652333" w:rsidRDefault="007E31ED" w:rsidP="007E31ED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-593007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Deklaracja </w:t>
      </w:r>
      <w:r w:rsidRPr="00A56350">
        <w:rPr>
          <w:rFonts w:asciiTheme="minorHAnsi" w:eastAsiaTheme="minorHAnsi" w:hAnsiTheme="minorHAnsi" w:cstheme="minorBidi"/>
          <w:sz w:val="22"/>
          <w:szCs w:val="22"/>
          <w:lang w:eastAsia="en-US"/>
        </w:rPr>
        <w:t>organizatora</w:t>
      </w:r>
      <w:r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rac badawczych potwierdzająca, że prace badawcze nie będą </w:t>
      </w:r>
      <w:r w:rsidRPr="00A56350">
        <w:rPr>
          <w:rFonts w:asciiTheme="minorHAnsi" w:eastAsiaTheme="minorHAnsi" w:hAnsiTheme="minorHAnsi" w:cstheme="minorBidi"/>
          <w:sz w:val="22"/>
          <w:szCs w:val="22"/>
          <w:lang w:eastAsia="en-US"/>
        </w:rPr>
        <w:t>powodować</w:t>
      </w:r>
      <w:r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zagrożenia bezpieczeństwa w ruchu drogowym lub poważnego zakłócenia ruchu drogowego – w zakresie objętym wnioskowaną zmianą. </w:t>
      </w:r>
    </w:p>
    <w:p w14:paraId="26151DEF" w14:textId="3631827B" w:rsidR="001221FA" w:rsidRPr="00652333" w:rsidRDefault="001F62C7" w:rsidP="001F62C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-73209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>Oświadczenie o spełnianiu warunków, o których mowa w art. 66 ust. 1 i ust. 4 pkt 1–4 ustawy z</w:t>
      </w:r>
      <w:r w:rsidR="001E4F9E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>dnia 20 czerwca 1997 r. – Prawo o ruchu drogowym, albo opinia rzeczoznawcy samochodowego, o którym mowa w art. 79a tej ustawy, lub służby technicznej potwierdzająca spełnienie warunków określonych w art. 66 ust. 1 i ust. 4 pkt 1–4 oraz oświadczenie o udokumentowanym prawie do dysponowania pojazdami, opatrzone klauzulą o odpowiedzialności karnej, o treści wskazanej w</w:t>
      </w:r>
      <w:r w:rsidR="001E4F9E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>art. 65l ust. 15.</w:t>
      </w:r>
    </w:p>
    <w:p w14:paraId="0058CA83" w14:textId="62BE223A" w:rsidR="001221FA" w:rsidRPr="00652333" w:rsidRDefault="001F62C7" w:rsidP="001F62C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1018052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D2111"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świadczenie o przeprowadzeniu wewnętrznych testów symulacyjnych i prób fizycznych pojazdów, opatrzone klauzulą o odpowiedzialności karnej, o treści wskazanej w art. 65l ust. 16 ustawy z dnia 20 czerwca 1997 r. – Prawo o ruchu drogowym. </w:t>
      </w:r>
    </w:p>
    <w:p w14:paraId="09C87011" w14:textId="17DC8F45" w:rsidR="001221FA" w:rsidRPr="00652333" w:rsidRDefault="001F62C7" w:rsidP="001F62C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-1065105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080"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1221FA" w:rsidRPr="00AF6826">
        <w:rPr>
          <w:rFonts w:asciiTheme="minorHAnsi" w:eastAsiaTheme="minorHAnsi" w:hAnsiTheme="minorHAnsi" w:cstheme="minorHAnsi"/>
          <w:spacing w:val="-4"/>
          <w:sz w:val="22"/>
          <w:szCs w:val="22"/>
          <w:lang w:eastAsia="en-US"/>
        </w:rPr>
        <w:t>Oświadczenie o wyposażeniu pojazdu zautomatyzowanego lub pojazdu w pełni zautomatyzowanego</w:t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>, nad którym będą prowadzone prace badawcze w elektroniczny rejestrator, który rejestruje i</w:t>
      </w:r>
      <w:r w:rsidR="00AF6826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bookmarkStart w:id="0" w:name="_GoBack"/>
      <w:bookmarkEnd w:id="0"/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rzechowuje obraz z przodu, z tyłu i z wnętrza pojazdu oraz dźwięk z wnętrza pojazdu. </w:t>
      </w:r>
    </w:p>
    <w:p w14:paraId="1DDD521F" w14:textId="5624FE1F" w:rsidR="001221FA" w:rsidRPr="00652333" w:rsidRDefault="001F62C7" w:rsidP="001F62C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188876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Kopia dowodu rejestracyjnego pojazdu zarejestrowanego w innym państwie członkowskim Unii Europejskiej. </w:t>
      </w:r>
    </w:p>
    <w:p w14:paraId="4B331D97" w14:textId="6435DDE6" w:rsidR="00D64F38" w:rsidRPr="00652333" w:rsidRDefault="001F62C7" w:rsidP="001F62C7">
      <w:pPr>
        <w:spacing w:after="160" w:line="259" w:lineRule="auto"/>
        <w:ind w:left="284" w:hanging="284"/>
        <w:contextualSpacing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sdt>
        <w:sdtPr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id w:val="794489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  <w:lang w:eastAsia="en-US"/>
            </w:rPr>
            <w:t>☐</w:t>
          </w:r>
        </w:sdtContent>
      </w:sdt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1221FA" w:rsidRPr="00652333">
        <w:rPr>
          <w:rFonts w:asciiTheme="minorHAnsi" w:eastAsiaTheme="minorHAnsi" w:hAnsiTheme="minorHAnsi" w:cstheme="minorHAnsi"/>
          <w:sz w:val="22"/>
          <w:szCs w:val="22"/>
          <w:lang w:eastAsia="en-US"/>
        </w:rPr>
        <w:t>Kopia decyzji o udzieleniu zezwolenia na odstępstwo od warunków technicznych, o której mowa w art. 67 ust. 1, o ile zastępujący lud dodatkowy pojazd zautomatyzowany lub pojazd w pełni zautomatyzowany, nad którym planowane jest prowadzenie prac badawczych, został uprzednio dopuszczony do ruchu na jego podstawie.</w:t>
      </w:r>
    </w:p>
    <w:sectPr w:rsidR="00D64F38" w:rsidRPr="00652333" w:rsidSect="00DE4EB9">
      <w:footerReference w:type="default" r:id="rId8"/>
      <w:headerReference w:type="first" r:id="rId9"/>
      <w:footerReference w:type="first" r:id="rId10"/>
      <w:pgSz w:w="11906" w:h="16838"/>
      <w:pgMar w:top="1559" w:right="1418" w:bottom="992" w:left="158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6CFE3" w14:textId="77777777" w:rsidR="008B03AD" w:rsidRDefault="008B03AD" w:rsidP="00CF2FF3">
      <w:r>
        <w:separator/>
      </w:r>
    </w:p>
  </w:endnote>
  <w:endnote w:type="continuationSeparator" w:id="0">
    <w:p w14:paraId="11572E94" w14:textId="77777777" w:rsidR="008B03AD" w:rsidRDefault="008B03AD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4593270"/>
      <w:docPartObj>
        <w:docPartGallery w:val="Page Numbers (Bottom of Page)"/>
        <w:docPartUnique/>
      </w:docPartObj>
    </w:sdtPr>
    <w:sdtEndPr/>
    <w:sdtContent>
      <w:p w14:paraId="389E51A4" w14:textId="4C1D7F9C" w:rsidR="00E56158" w:rsidRDefault="00E5615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0AA1">
          <w:rPr>
            <w:noProof/>
          </w:rPr>
          <w:t>5</w:t>
        </w:r>
        <w:r>
          <w:fldChar w:fldCharType="end"/>
        </w:r>
      </w:p>
    </w:sdtContent>
  </w:sdt>
  <w:p w14:paraId="580E534B" w14:textId="77777777" w:rsidR="00E56158" w:rsidRDefault="00E561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2F47" w14:textId="5ACBCBED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56" name="Obraz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D3A827" w14:textId="77777777" w:rsidR="008B03AD" w:rsidRDefault="008B03AD" w:rsidP="00CF2FF3">
      <w:r>
        <w:separator/>
      </w:r>
    </w:p>
  </w:footnote>
  <w:footnote w:type="continuationSeparator" w:id="0">
    <w:p w14:paraId="38F3ED7F" w14:textId="77777777" w:rsidR="008B03AD" w:rsidRDefault="008B03AD" w:rsidP="00CF2FF3">
      <w:r>
        <w:continuationSeparator/>
      </w:r>
    </w:p>
  </w:footnote>
  <w:footnote w:id="1">
    <w:p w14:paraId="59322498" w14:textId="64892966" w:rsidR="003636A8" w:rsidRDefault="003636A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636A8">
        <w:t xml:space="preserve">Należy wypełnić wyłącznie w przypadku wniosku o zmianę pojazdów lub dodania nowych pojazdów, </w:t>
      </w:r>
      <w:r w:rsidRPr="007726B5">
        <w:rPr>
          <w:spacing w:val="-2"/>
        </w:rPr>
        <w:t>z</w:t>
      </w:r>
      <w:r w:rsidR="00040EAE" w:rsidRPr="007726B5">
        <w:rPr>
          <w:spacing w:val="-2"/>
        </w:rPr>
        <w:t> </w:t>
      </w:r>
      <w:r w:rsidRPr="007726B5">
        <w:rPr>
          <w:spacing w:val="-2"/>
        </w:rPr>
        <w:t>wyjątkiem zmiany dokonywanej na podstawie art. 65l ust. 8 zdanie drugie ustawy z dnia 20 czerwca 1997 r.</w:t>
      </w:r>
      <w:r w:rsidR="007726B5">
        <w:br/>
      </w:r>
      <w:r w:rsidRPr="003636A8">
        <w:t xml:space="preserve">– Prawo o ruchu drogowym (Dz. U. z 2024 r. poz. 1251, z </w:t>
      </w:r>
      <w:proofErr w:type="spellStart"/>
      <w:r w:rsidRPr="003636A8">
        <w:t>późn</w:t>
      </w:r>
      <w:proofErr w:type="spellEnd"/>
      <w:r w:rsidRPr="003636A8">
        <w:t>. zm.).</w:t>
      </w:r>
    </w:p>
  </w:footnote>
  <w:footnote w:id="2">
    <w:p w14:paraId="5B7B25E5" w14:textId="4AEF7562" w:rsidR="003636A8" w:rsidRDefault="003636A8">
      <w:pPr>
        <w:pStyle w:val="Tekstprzypisudolnego"/>
      </w:pPr>
      <w:r>
        <w:rPr>
          <w:rStyle w:val="Odwoanieprzypisudolnego"/>
        </w:rPr>
        <w:footnoteRef/>
      </w:r>
      <w:r>
        <w:t xml:space="preserve"> W </w:t>
      </w:r>
      <w:r w:rsidRPr="003636A8">
        <w:t>przypadku osoby nieposiadającej numeru PESEL wpisać serię, numer i nazwę dokumentu potwierdzającego tożsamość oraz nazwę państwa, które wydało ten dokument.</w:t>
      </w:r>
    </w:p>
  </w:footnote>
  <w:footnote w:id="3">
    <w:p w14:paraId="53BB4559" w14:textId="0016C6EE" w:rsidR="008917DB" w:rsidRDefault="008917D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917DB">
        <w:t>Nie dotyczy profesjonalnego numeru rejestracyjnego.</w:t>
      </w:r>
    </w:p>
  </w:footnote>
  <w:footnote w:id="4">
    <w:p w14:paraId="5F6D04E6" w14:textId="6AEF4385" w:rsidR="00734DB2" w:rsidRDefault="00734DB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917DB">
        <w:t>W przypadku osoby nieposiadającej numeru PESEL wpisać serię, numer i nazwę dokumentu potwierdzającego tożsamość oraz nazwę państwa, które wydało ten dokument.</w:t>
      </w:r>
    </w:p>
  </w:footnote>
  <w:footnote w:id="5">
    <w:p w14:paraId="6AA748A5" w14:textId="77777777" w:rsidR="008917DB" w:rsidRDefault="008917DB" w:rsidP="008917D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917DB">
        <w:t>Nie dotyczy profesjonalnego numeru rejestracyjnego.</w:t>
      </w:r>
    </w:p>
  </w:footnote>
  <w:footnote w:id="6">
    <w:p w14:paraId="1A360939" w14:textId="77777777" w:rsidR="00EC7B46" w:rsidRDefault="00EC7B46" w:rsidP="008917D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917DB">
        <w:t>W przypadku osoby nieposiadającej numeru PESEL wpisać serię, numer i nazwę dokumentu potwierdzającego tożsamość oraz nazwę państwa, które wydało ten doku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2D85E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AE70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F28F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8521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A9E1F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D40A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BE21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BC6C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94E4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046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04A8B"/>
    <w:multiLevelType w:val="hybridMultilevel"/>
    <w:tmpl w:val="0C8CD3D4"/>
    <w:lvl w:ilvl="0" w:tplc="49F48A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F46F57"/>
    <w:multiLevelType w:val="hybridMultilevel"/>
    <w:tmpl w:val="9A6A514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F6574"/>
    <w:multiLevelType w:val="hybridMultilevel"/>
    <w:tmpl w:val="A34892B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C238FB"/>
    <w:multiLevelType w:val="hybridMultilevel"/>
    <w:tmpl w:val="D8C44ED0"/>
    <w:lvl w:ilvl="0" w:tplc="0DCCC0E2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957EE2"/>
    <w:multiLevelType w:val="hybridMultilevel"/>
    <w:tmpl w:val="398CFE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25F5D1B"/>
    <w:multiLevelType w:val="hybridMultilevel"/>
    <w:tmpl w:val="F1F85D3C"/>
    <w:lvl w:ilvl="0" w:tplc="B08687B6">
      <w:start w:val="3"/>
      <w:numFmt w:val="bullet"/>
      <w:lvlText w:val="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4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FC26C00"/>
    <w:multiLevelType w:val="hybridMultilevel"/>
    <w:tmpl w:val="9ED60FAC"/>
    <w:lvl w:ilvl="0" w:tplc="8562A6A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63372F7"/>
    <w:multiLevelType w:val="hybridMultilevel"/>
    <w:tmpl w:val="7278E7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D375D7"/>
    <w:multiLevelType w:val="hybridMultilevel"/>
    <w:tmpl w:val="1BE80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865799"/>
    <w:multiLevelType w:val="hybridMultilevel"/>
    <w:tmpl w:val="92729F5C"/>
    <w:lvl w:ilvl="0" w:tplc="49F48A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350CA4"/>
    <w:multiLevelType w:val="hybridMultilevel"/>
    <w:tmpl w:val="477859D8"/>
    <w:lvl w:ilvl="0" w:tplc="49F48A3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32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A13713"/>
    <w:multiLevelType w:val="hybridMultilevel"/>
    <w:tmpl w:val="0F50CD7C"/>
    <w:lvl w:ilvl="0" w:tplc="49F48A3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5"/>
  </w:num>
  <w:num w:numId="3">
    <w:abstractNumId w:val="24"/>
  </w:num>
  <w:num w:numId="4">
    <w:abstractNumId w:val="14"/>
  </w:num>
  <w:num w:numId="5">
    <w:abstractNumId w:val="17"/>
  </w:num>
  <w:num w:numId="6">
    <w:abstractNumId w:val="26"/>
  </w:num>
  <w:num w:numId="7">
    <w:abstractNumId w:val="21"/>
  </w:num>
  <w:num w:numId="8">
    <w:abstractNumId w:val="32"/>
  </w:num>
  <w:num w:numId="9">
    <w:abstractNumId w:val="18"/>
  </w:num>
  <w:num w:numId="10">
    <w:abstractNumId w:val="31"/>
  </w:num>
  <w:num w:numId="11">
    <w:abstractNumId w:val="11"/>
  </w:num>
  <w:num w:numId="12">
    <w:abstractNumId w:val="16"/>
  </w:num>
  <w:num w:numId="13">
    <w:abstractNumId w:val="22"/>
  </w:num>
  <w:num w:numId="14">
    <w:abstractNumId w:val="25"/>
  </w:num>
  <w:num w:numId="15">
    <w:abstractNumId w:val="27"/>
  </w:num>
  <w:num w:numId="16">
    <w:abstractNumId w:val="30"/>
  </w:num>
  <w:num w:numId="17">
    <w:abstractNumId w:val="20"/>
  </w:num>
  <w:num w:numId="18">
    <w:abstractNumId w:val="28"/>
  </w:num>
  <w:num w:numId="19">
    <w:abstractNumId w:val="23"/>
  </w:num>
  <w:num w:numId="20">
    <w:abstractNumId w:val="33"/>
  </w:num>
  <w:num w:numId="21">
    <w:abstractNumId w:val="19"/>
  </w:num>
  <w:num w:numId="22">
    <w:abstractNumId w:val="12"/>
  </w:num>
  <w:num w:numId="23">
    <w:abstractNumId w:val="13"/>
  </w:num>
  <w:num w:numId="24">
    <w:abstractNumId w:val="29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1837"/>
    <w:rsid w:val="00003CC4"/>
    <w:rsid w:val="00004148"/>
    <w:rsid w:val="00005699"/>
    <w:rsid w:val="00017FD7"/>
    <w:rsid w:val="00021347"/>
    <w:rsid w:val="00026818"/>
    <w:rsid w:val="000311DA"/>
    <w:rsid w:val="00040EAE"/>
    <w:rsid w:val="0004206E"/>
    <w:rsid w:val="000468F9"/>
    <w:rsid w:val="00050B5F"/>
    <w:rsid w:val="0005611A"/>
    <w:rsid w:val="000645C1"/>
    <w:rsid w:val="000651E3"/>
    <w:rsid w:val="00066192"/>
    <w:rsid w:val="000727FD"/>
    <w:rsid w:val="00082C4D"/>
    <w:rsid w:val="000836C5"/>
    <w:rsid w:val="000926AB"/>
    <w:rsid w:val="00094BF9"/>
    <w:rsid w:val="000A166E"/>
    <w:rsid w:val="000A7E44"/>
    <w:rsid w:val="000B3A0A"/>
    <w:rsid w:val="000C5F86"/>
    <w:rsid w:val="000E0C02"/>
    <w:rsid w:val="000E3F30"/>
    <w:rsid w:val="000E403E"/>
    <w:rsid w:val="000F3CDF"/>
    <w:rsid w:val="000F5D6A"/>
    <w:rsid w:val="000F6077"/>
    <w:rsid w:val="001058A2"/>
    <w:rsid w:val="001122B9"/>
    <w:rsid w:val="001221FA"/>
    <w:rsid w:val="00125225"/>
    <w:rsid w:val="00127B36"/>
    <w:rsid w:val="00145780"/>
    <w:rsid w:val="001510E7"/>
    <w:rsid w:val="00156DC5"/>
    <w:rsid w:val="00157562"/>
    <w:rsid w:val="00161059"/>
    <w:rsid w:val="00161483"/>
    <w:rsid w:val="00167067"/>
    <w:rsid w:val="001739B9"/>
    <w:rsid w:val="00182953"/>
    <w:rsid w:val="00187569"/>
    <w:rsid w:val="00187E5E"/>
    <w:rsid w:val="001A4205"/>
    <w:rsid w:val="001C024A"/>
    <w:rsid w:val="001C4B71"/>
    <w:rsid w:val="001C61AE"/>
    <w:rsid w:val="001D6647"/>
    <w:rsid w:val="001D6B11"/>
    <w:rsid w:val="001E11E0"/>
    <w:rsid w:val="001E235D"/>
    <w:rsid w:val="001E2497"/>
    <w:rsid w:val="001E3165"/>
    <w:rsid w:val="001E4F9E"/>
    <w:rsid w:val="001F62C7"/>
    <w:rsid w:val="001F77DD"/>
    <w:rsid w:val="00201F98"/>
    <w:rsid w:val="00212746"/>
    <w:rsid w:val="00215D67"/>
    <w:rsid w:val="002336D6"/>
    <w:rsid w:val="00233FC1"/>
    <w:rsid w:val="00234B85"/>
    <w:rsid w:val="00247893"/>
    <w:rsid w:val="002521E1"/>
    <w:rsid w:val="00253380"/>
    <w:rsid w:val="00253961"/>
    <w:rsid w:val="002550A4"/>
    <w:rsid w:val="0026244C"/>
    <w:rsid w:val="00275BEE"/>
    <w:rsid w:val="00276024"/>
    <w:rsid w:val="00276E62"/>
    <w:rsid w:val="00277330"/>
    <w:rsid w:val="00280D49"/>
    <w:rsid w:val="0029382D"/>
    <w:rsid w:val="00295B90"/>
    <w:rsid w:val="002A1B01"/>
    <w:rsid w:val="002B5189"/>
    <w:rsid w:val="002B5BFD"/>
    <w:rsid w:val="002B62CA"/>
    <w:rsid w:val="002C21D4"/>
    <w:rsid w:val="002C2ED1"/>
    <w:rsid w:val="002C7BDB"/>
    <w:rsid w:val="002D30F0"/>
    <w:rsid w:val="002F1B57"/>
    <w:rsid w:val="002F2031"/>
    <w:rsid w:val="002F2C87"/>
    <w:rsid w:val="002F7080"/>
    <w:rsid w:val="002F75F4"/>
    <w:rsid w:val="00300D9A"/>
    <w:rsid w:val="00306F34"/>
    <w:rsid w:val="003077A7"/>
    <w:rsid w:val="00326517"/>
    <w:rsid w:val="003628CB"/>
    <w:rsid w:val="003636A8"/>
    <w:rsid w:val="003718C9"/>
    <w:rsid w:val="00373963"/>
    <w:rsid w:val="00374CA1"/>
    <w:rsid w:val="00374D4A"/>
    <w:rsid w:val="00380271"/>
    <w:rsid w:val="003900BC"/>
    <w:rsid w:val="0039051D"/>
    <w:rsid w:val="00391102"/>
    <w:rsid w:val="003921D2"/>
    <w:rsid w:val="0039395D"/>
    <w:rsid w:val="003A551C"/>
    <w:rsid w:val="003B050D"/>
    <w:rsid w:val="003B50F8"/>
    <w:rsid w:val="003C0564"/>
    <w:rsid w:val="003C6DE7"/>
    <w:rsid w:val="003D06AF"/>
    <w:rsid w:val="003E0CBA"/>
    <w:rsid w:val="004002A9"/>
    <w:rsid w:val="00403CB0"/>
    <w:rsid w:val="0041390C"/>
    <w:rsid w:val="00414A5B"/>
    <w:rsid w:val="0043074C"/>
    <w:rsid w:val="0043472D"/>
    <w:rsid w:val="00442288"/>
    <w:rsid w:val="00443346"/>
    <w:rsid w:val="00446587"/>
    <w:rsid w:val="0044746D"/>
    <w:rsid w:val="00456FD3"/>
    <w:rsid w:val="004604D2"/>
    <w:rsid w:val="00461117"/>
    <w:rsid w:val="00472EC5"/>
    <w:rsid w:val="00472F54"/>
    <w:rsid w:val="0048017F"/>
    <w:rsid w:val="00491140"/>
    <w:rsid w:val="00492C6A"/>
    <w:rsid w:val="004A41F2"/>
    <w:rsid w:val="004A6C21"/>
    <w:rsid w:val="004A7322"/>
    <w:rsid w:val="004B14E4"/>
    <w:rsid w:val="004B27DB"/>
    <w:rsid w:val="004B3035"/>
    <w:rsid w:val="004B3CD1"/>
    <w:rsid w:val="004B4E0E"/>
    <w:rsid w:val="004C2DD4"/>
    <w:rsid w:val="004D5EE0"/>
    <w:rsid w:val="004E0E24"/>
    <w:rsid w:val="004E15FF"/>
    <w:rsid w:val="00503CCE"/>
    <w:rsid w:val="00525E6C"/>
    <w:rsid w:val="00544EDB"/>
    <w:rsid w:val="005461FB"/>
    <w:rsid w:val="00547B0A"/>
    <w:rsid w:val="00565721"/>
    <w:rsid w:val="00575B9D"/>
    <w:rsid w:val="00594953"/>
    <w:rsid w:val="00596171"/>
    <w:rsid w:val="005A3274"/>
    <w:rsid w:val="005A4D30"/>
    <w:rsid w:val="005B0A88"/>
    <w:rsid w:val="005B2C26"/>
    <w:rsid w:val="005B2C86"/>
    <w:rsid w:val="005C2BDA"/>
    <w:rsid w:val="005C2F49"/>
    <w:rsid w:val="005E40BB"/>
    <w:rsid w:val="005F2173"/>
    <w:rsid w:val="005F391A"/>
    <w:rsid w:val="005F4764"/>
    <w:rsid w:val="005F5848"/>
    <w:rsid w:val="00614543"/>
    <w:rsid w:val="0062357D"/>
    <w:rsid w:val="00634C21"/>
    <w:rsid w:val="00635839"/>
    <w:rsid w:val="00642D8A"/>
    <w:rsid w:val="006445F6"/>
    <w:rsid w:val="00652333"/>
    <w:rsid w:val="00652950"/>
    <w:rsid w:val="00655435"/>
    <w:rsid w:val="00657764"/>
    <w:rsid w:val="00663956"/>
    <w:rsid w:val="006650B1"/>
    <w:rsid w:val="00673223"/>
    <w:rsid w:val="00675B76"/>
    <w:rsid w:val="006829DD"/>
    <w:rsid w:val="00685E5B"/>
    <w:rsid w:val="006966B8"/>
    <w:rsid w:val="006976B5"/>
    <w:rsid w:val="006A1EAC"/>
    <w:rsid w:val="006B02A2"/>
    <w:rsid w:val="006B4BA9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2159"/>
    <w:rsid w:val="00704037"/>
    <w:rsid w:val="007057C8"/>
    <w:rsid w:val="00710BDD"/>
    <w:rsid w:val="0071425B"/>
    <w:rsid w:val="007205CB"/>
    <w:rsid w:val="00720D85"/>
    <w:rsid w:val="00724265"/>
    <w:rsid w:val="0072448C"/>
    <w:rsid w:val="00726D91"/>
    <w:rsid w:val="007278E4"/>
    <w:rsid w:val="007323BF"/>
    <w:rsid w:val="00734DB2"/>
    <w:rsid w:val="00736EF5"/>
    <w:rsid w:val="0075265B"/>
    <w:rsid w:val="007619DB"/>
    <w:rsid w:val="0076707A"/>
    <w:rsid w:val="007714A7"/>
    <w:rsid w:val="007726B5"/>
    <w:rsid w:val="00777BE3"/>
    <w:rsid w:val="00781878"/>
    <w:rsid w:val="00781E0C"/>
    <w:rsid w:val="007867BC"/>
    <w:rsid w:val="00797BAE"/>
    <w:rsid w:val="007A09EC"/>
    <w:rsid w:val="007A7A44"/>
    <w:rsid w:val="007E31ED"/>
    <w:rsid w:val="007E6A9E"/>
    <w:rsid w:val="007F2BBD"/>
    <w:rsid w:val="007F5792"/>
    <w:rsid w:val="007F660E"/>
    <w:rsid w:val="00800ADA"/>
    <w:rsid w:val="00824F88"/>
    <w:rsid w:val="00832B8E"/>
    <w:rsid w:val="008337C6"/>
    <w:rsid w:val="00834510"/>
    <w:rsid w:val="00844610"/>
    <w:rsid w:val="00847E8C"/>
    <w:rsid w:val="00851CEA"/>
    <w:rsid w:val="00853CFB"/>
    <w:rsid w:val="0085547A"/>
    <w:rsid w:val="00855E19"/>
    <w:rsid w:val="00855E79"/>
    <w:rsid w:val="00856D52"/>
    <w:rsid w:val="0086760E"/>
    <w:rsid w:val="00884C78"/>
    <w:rsid w:val="008865DB"/>
    <w:rsid w:val="008917DB"/>
    <w:rsid w:val="008B03AD"/>
    <w:rsid w:val="008C34AD"/>
    <w:rsid w:val="008D0FCE"/>
    <w:rsid w:val="008E6C67"/>
    <w:rsid w:val="008F2ABC"/>
    <w:rsid w:val="008F44B7"/>
    <w:rsid w:val="008F5EA7"/>
    <w:rsid w:val="008F7A4A"/>
    <w:rsid w:val="009000E6"/>
    <w:rsid w:val="0090087B"/>
    <w:rsid w:val="0091019B"/>
    <w:rsid w:val="00915D3F"/>
    <w:rsid w:val="00920722"/>
    <w:rsid w:val="0092577D"/>
    <w:rsid w:val="00927396"/>
    <w:rsid w:val="0093184F"/>
    <w:rsid w:val="0093200F"/>
    <w:rsid w:val="00934899"/>
    <w:rsid w:val="00934DB5"/>
    <w:rsid w:val="009442A4"/>
    <w:rsid w:val="009538B8"/>
    <w:rsid w:val="00961DAD"/>
    <w:rsid w:val="009623E6"/>
    <w:rsid w:val="009629C0"/>
    <w:rsid w:val="00966553"/>
    <w:rsid w:val="009667C8"/>
    <w:rsid w:val="0097242A"/>
    <w:rsid w:val="00973EDA"/>
    <w:rsid w:val="00975A29"/>
    <w:rsid w:val="00981AA2"/>
    <w:rsid w:val="00982679"/>
    <w:rsid w:val="00985CD5"/>
    <w:rsid w:val="009A1BE4"/>
    <w:rsid w:val="009B43A1"/>
    <w:rsid w:val="009B70EC"/>
    <w:rsid w:val="009C28C0"/>
    <w:rsid w:val="009C6D7A"/>
    <w:rsid w:val="009E414C"/>
    <w:rsid w:val="009F73D2"/>
    <w:rsid w:val="00A00AA1"/>
    <w:rsid w:val="00A0471E"/>
    <w:rsid w:val="00A12E69"/>
    <w:rsid w:val="00A235CC"/>
    <w:rsid w:val="00A23CD6"/>
    <w:rsid w:val="00A31DCE"/>
    <w:rsid w:val="00A32EBB"/>
    <w:rsid w:val="00A5012C"/>
    <w:rsid w:val="00A51EAE"/>
    <w:rsid w:val="00A56350"/>
    <w:rsid w:val="00A57B7D"/>
    <w:rsid w:val="00A57EEA"/>
    <w:rsid w:val="00A62DD8"/>
    <w:rsid w:val="00A64DE7"/>
    <w:rsid w:val="00A70A80"/>
    <w:rsid w:val="00A84C3C"/>
    <w:rsid w:val="00A914C1"/>
    <w:rsid w:val="00A9575F"/>
    <w:rsid w:val="00AA470C"/>
    <w:rsid w:val="00AA6D43"/>
    <w:rsid w:val="00AB211E"/>
    <w:rsid w:val="00AB79CC"/>
    <w:rsid w:val="00AD0552"/>
    <w:rsid w:val="00AD1F8A"/>
    <w:rsid w:val="00AD2862"/>
    <w:rsid w:val="00AE06A7"/>
    <w:rsid w:val="00AE273F"/>
    <w:rsid w:val="00AE34FD"/>
    <w:rsid w:val="00AF0473"/>
    <w:rsid w:val="00AF6826"/>
    <w:rsid w:val="00AF73ED"/>
    <w:rsid w:val="00B23277"/>
    <w:rsid w:val="00B277A7"/>
    <w:rsid w:val="00B404F5"/>
    <w:rsid w:val="00B41BE7"/>
    <w:rsid w:val="00B44A07"/>
    <w:rsid w:val="00B519BC"/>
    <w:rsid w:val="00B53516"/>
    <w:rsid w:val="00B57087"/>
    <w:rsid w:val="00B63E13"/>
    <w:rsid w:val="00B66640"/>
    <w:rsid w:val="00B70455"/>
    <w:rsid w:val="00B729F0"/>
    <w:rsid w:val="00B81870"/>
    <w:rsid w:val="00B94442"/>
    <w:rsid w:val="00BA2A08"/>
    <w:rsid w:val="00BA40A4"/>
    <w:rsid w:val="00BB537D"/>
    <w:rsid w:val="00BD0113"/>
    <w:rsid w:val="00BD5B3C"/>
    <w:rsid w:val="00BD7C5D"/>
    <w:rsid w:val="00BE1626"/>
    <w:rsid w:val="00BE4395"/>
    <w:rsid w:val="00BF0B30"/>
    <w:rsid w:val="00BF18B5"/>
    <w:rsid w:val="00BF40B8"/>
    <w:rsid w:val="00C002F0"/>
    <w:rsid w:val="00C04A39"/>
    <w:rsid w:val="00C05088"/>
    <w:rsid w:val="00C10459"/>
    <w:rsid w:val="00C11DEF"/>
    <w:rsid w:val="00C162AC"/>
    <w:rsid w:val="00C21371"/>
    <w:rsid w:val="00C27FAB"/>
    <w:rsid w:val="00C355ED"/>
    <w:rsid w:val="00C53403"/>
    <w:rsid w:val="00C5472E"/>
    <w:rsid w:val="00C551A9"/>
    <w:rsid w:val="00C6460A"/>
    <w:rsid w:val="00C67966"/>
    <w:rsid w:val="00C712A8"/>
    <w:rsid w:val="00C743A9"/>
    <w:rsid w:val="00C91C91"/>
    <w:rsid w:val="00C94757"/>
    <w:rsid w:val="00C96066"/>
    <w:rsid w:val="00CA4A0D"/>
    <w:rsid w:val="00CA7F57"/>
    <w:rsid w:val="00CB531A"/>
    <w:rsid w:val="00CC4763"/>
    <w:rsid w:val="00CD5A90"/>
    <w:rsid w:val="00CF2FF3"/>
    <w:rsid w:val="00D00DEC"/>
    <w:rsid w:val="00D0323C"/>
    <w:rsid w:val="00D20BD4"/>
    <w:rsid w:val="00D2753A"/>
    <w:rsid w:val="00D2791A"/>
    <w:rsid w:val="00D31B83"/>
    <w:rsid w:val="00D3540A"/>
    <w:rsid w:val="00D36897"/>
    <w:rsid w:val="00D36AB8"/>
    <w:rsid w:val="00D37462"/>
    <w:rsid w:val="00D42651"/>
    <w:rsid w:val="00D50731"/>
    <w:rsid w:val="00D527E2"/>
    <w:rsid w:val="00D631C5"/>
    <w:rsid w:val="00D64F38"/>
    <w:rsid w:val="00D70D40"/>
    <w:rsid w:val="00D73528"/>
    <w:rsid w:val="00D74C2B"/>
    <w:rsid w:val="00D9367E"/>
    <w:rsid w:val="00D949DD"/>
    <w:rsid w:val="00D96E3E"/>
    <w:rsid w:val="00DA3169"/>
    <w:rsid w:val="00DA382E"/>
    <w:rsid w:val="00DA4DB0"/>
    <w:rsid w:val="00DB50D3"/>
    <w:rsid w:val="00DB67F0"/>
    <w:rsid w:val="00DB6B62"/>
    <w:rsid w:val="00DB6E7D"/>
    <w:rsid w:val="00DD1A10"/>
    <w:rsid w:val="00DD2111"/>
    <w:rsid w:val="00DD402C"/>
    <w:rsid w:val="00DE01B5"/>
    <w:rsid w:val="00DE243E"/>
    <w:rsid w:val="00DE4EB9"/>
    <w:rsid w:val="00DF23F9"/>
    <w:rsid w:val="00DF2E3C"/>
    <w:rsid w:val="00DF5D12"/>
    <w:rsid w:val="00DF6AE9"/>
    <w:rsid w:val="00DF7860"/>
    <w:rsid w:val="00E00452"/>
    <w:rsid w:val="00E11728"/>
    <w:rsid w:val="00E30042"/>
    <w:rsid w:val="00E3280A"/>
    <w:rsid w:val="00E42186"/>
    <w:rsid w:val="00E46FCD"/>
    <w:rsid w:val="00E4722B"/>
    <w:rsid w:val="00E54AF3"/>
    <w:rsid w:val="00E56158"/>
    <w:rsid w:val="00E5736D"/>
    <w:rsid w:val="00E6783B"/>
    <w:rsid w:val="00E74C85"/>
    <w:rsid w:val="00E74FBD"/>
    <w:rsid w:val="00E757AC"/>
    <w:rsid w:val="00E82FCC"/>
    <w:rsid w:val="00E97526"/>
    <w:rsid w:val="00E97B56"/>
    <w:rsid w:val="00E97CC0"/>
    <w:rsid w:val="00EA2BC1"/>
    <w:rsid w:val="00EC122A"/>
    <w:rsid w:val="00EC2C8C"/>
    <w:rsid w:val="00EC7B46"/>
    <w:rsid w:val="00ED472E"/>
    <w:rsid w:val="00EE2219"/>
    <w:rsid w:val="00EE4FF5"/>
    <w:rsid w:val="00F00DCC"/>
    <w:rsid w:val="00F032E3"/>
    <w:rsid w:val="00F03C8C"/>
    <w:rsid w:val="00F03D68"/>
    <w:rsid w:val="00F05EC0"/>
    <w:rsid w:val="00F06877"/>
    <w:rsid w:val="00F147D1"/>
    <w:rsid w:val="00F165AA"/>
    <w:rsid w:val="00F1671F"/>
    <w:rsid w:val="00F84363"/>
    <w:rsid w:val="00F84366"/>
    <w:rsid w:val="00F8696E"/>
    <w:rsid w:val="00F919C6"/>
    <w:rsid w:val="00F92047"/>
    <w:rsid w:val="00F942E5"/>
    <w:rsid w:val="00F95E8E"/>
    <w:rsid w:val="00FA1FD9"/>
    <w:rsid w:val="00FA24F9"/>
    <w:rsid w:val="00FA2EDD"/>
    <w:rsid w:val="00FA4FD7"/>
    <w:rsid w:val="00FA60C9"/>
    <w:rsid w:val="00FA7FE9"/>
    <w:rsid w:val="00FB0317"/>
    <w:rsid w:val="00FC1EB5"/>
    <w:rsid w:val="00FC7087"/>
    <w:rsid w:val="00FD0140"/>
    <w:rsid w:val="00FE1439"/>
    <w:rsid w:val="00FE2F38"/>
    <w:rsid w:val="00FE4377"/>
    <w:rsid w:val="00FE61EC"/>
    <w:rsid w:val="00FE66B2"/>
    <w:rsid w:val="00FE7A36"/>
    <w:rsid w:val="00FF4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5233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  <w:style w:type="table" w:customStyle="1" w:styleId="Tabela-Siatka1">
    <w:name w:val="Tabela - Siatka1"/>
    <w:basedOn w:val="Standardowy"/>
    <w:next w:val="Tabela-Siatka"/>
    <w:uiPriority w:val="39"/>
    <w:rsid w:val="004A732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0EAE"/>
    <w:pPr>
      <w:ind w:left="142" w:hanging="142"/>
      <w:jc w:val="both"/>
    </w:pPr>
    <w:rPr>
      <w:rFonts w:asciiTheme="minorHAnsi" w:hAnsiTheme="minorHAnsi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0EAE"/>
    <w:rPr>
      <w:rFonts w:eastAsia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636A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2D5CE-F9C1-4533-97B3-334F65866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6</Pages>
  <Words>1313</Words>
  <Characters>7880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Ewa Smoczyńska</cp:lastModifiedBy>
  <cp:revision>115</cp:revision>
  <cp:lastPrinted>2026-03-06T06:40:00Z</cp:lastPrinted>
  <dcterms:created xsi:type="dcterms:W3CDTF">2026-03-05T21:40:00Z</dcterms:created>
  <dcterms:modified xsi:type="dcterms:W3CDTF">2026-07-01T08:22:00Z</dcterms:modified>
</cp:coreProperties>
</file>